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D21A24" w:rsidRDefault="0068023C">
      <w:pPr>
        <w:rPr>
          <w:b/>
          <w:sz w:val="30"/>
          <w:szCs w:val="30"/>
        </w:rPr>
      </w:pPr>
      <w:r>
        <w:rPr>
          <w:b/>
          <w:sz w:val="30"/>
          <w:szCs w:val="30"/>
        </w:rPr>
        <w:t>Esercizi AI Academy giorno 4.</w:t>
      </w:r>
    </w:p>
    <w:p w14:paraId="00000002" w14:textId="77777777" w:rsidR="00D21A24" w:rsidRDefault="00D21A24">
      <w:pPr>
        <w:rPr>
          <w:sz w:val="24"/>
          <w:szCs w:val="24"/>
        </w:rPr>
      </w:pPr>
    </w:p>
    <w:p w14:paraId="00000003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ESERCIZIO – CHIEDI CHATGPT</w:t>
      </w:r>
    </w:p>
    <w:p w14:paraId="00000004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Scrivi un prompt per definire prompt engineering. Formula bene, aspettiamo risultati professionali.</w:t>
      </w:r>
    </w:p>
    <w:p w14:paraId="344DA5AF" w14:textId="77777777" w:rsidR="00CE013E" w:rsidRDefault="00CE013E">
      <w:pPr>
        <w:rPr>
          <w:sz w:val="24"/>
          <w:szCs w:val="24"/>
        </w:rPr>
      </w:pPr>
    </w:p>
    <w:p w14:paraId="00000005" w14:textId="01A30C8E" w:rsidR="00D21A24" w:rsidRDefault="009358EA" w:rsidP="00E013CD">
      <w:pPr>
        <w:jc w:val="both"/>
        <w:rPr>
          <w:sz w:val="24"/>
          <w:szCs w:val="24"/>
        </w:rPr>
      </w:pPr>
      <w:r w:rsidRPr="00126AD1">
        <w:rPr>
          <w:b/>
          <w:bCs/>
          <w:color w:val="00B050"/>
          <w:sz w:val="24"/>
          <w:szCs w:val="24"/>
        </w:rPr>
        <w:t>AP</w:t>
      </w:r>
      <w:r>
        <w:rPr>
          <w:sz w:val="24"/>
          <w:szCs w:val="24"/>
        </w:rPr>
        <w:t xml:space="preserve">: </w:t>
      </w:r>
      <w:r w:rsidRPr="009358EA">
        <w:rPr>
          <w:sz w:val="24"/>
          <w:szCs w:val="24"/>
        </w:rPr>
        <w:t>Che cos'è il prompt engineering? Scrivi una definizione da enciclopedia</w:t>
      </w:r>
      <w:r>
        <w:rPr>
          <w:sz w:val="24"/>
          <w:szCs w:val="24"/>
        </w:rPr>
        <w:t>.</w:t>
      </w:r>
    </w:p>
    <w:p w14:paraId="47609075" w14:textId="77777777" w:rsidR="00CE013E" w:rsidRDefault="00CE013E" w:rsidP="00E013CD">
      <w:pPr>
        <w:jc w:val="both"/>
        <w:rPr>
          <w:sz w:val="24"/>
          <w:szCs w:val="24"/>
        </w:rPr>
      </w:pPr>
    </w:p>
    <w:p w14:paraId="7EA15900" w14:textId="4A95589D" w:rsidR="00CE013E" w:rsidRPr="00CE013E" w:rsidRDefault="009358EA" w:rsidP="00E013CD">
      <w:pPr>
        <w:jc w:val="both"/>
        <w:rPr>
          <w:sz w:val="24"/>
          <w:szCs w:val="24"/>
        </w:rPr>
      </w:pPr>
      <w:r w:rsidRPr="0034258F">
        <w:rPr>
          <w:b/>
          <w:bCs/>
          <w:color w:val="0070C0"/>
          <w:sz w:val="24"/>
          <w:szCs w:val="24"/>
        </w:rPr>
        <w:t>ChatGPT (GPT</w:t>
      </w:r>
      <w:r w:rsidR="004A2458" w:rsidRPr="0034258F">
        <w:rPr>
          <w:b/>
          <w:bCs/>
          <w:color w:val="0070C0"/>
          <w:sz w:val="24"/>
          <w:szCs w:val="24"/>
        </w:rPr>
        <w:t>-</w:t>
      </w:r>
      <w:r w:rsidRPr="0034258F">
        <w:rPr>
          <w:b/>
          <w:bCs/>
          <w:color w:val="0070C0"/>
          <w:sz w:val="24"/>
          <w:szCs w:val="24"/>
        </w:rPr>
        <w:t>4o)</w:t>
      </w:r>
      <w:r w:rsidR="00CE013E">
        <w:rPr>
          <w:sz w:val="24"/>
          <w:szCs w:val="24"/>
        </w:rPr>
        <w:t xml:space="preserve">: </w:t>
      </w:r>
      <w:r w:rsidR="00CE013E" w:rsidRPr="00CE013E">
        <w:rPr>
          <w:sz w:val="24"/>
          <w:szCs w:val="24"/>
        </w:rPr>
        <w:t>Prompt engineering è una disciplina nell’ambito dell’intelligenza artificiale, in particolare dell’elaborazione del linguaggio naturale (NLP), che consiste nella progettazione, ottimizzazione e formulazione strategica di prompt (istruzioni testuali) per guidare modelli linguistici generativi — come GPT — a produrre risposte accurate, rilevanti e coerenti con l’obiettivo dell’utente.</w:t>
      </w:r>
    </w:p>
    <w:p w14:paraId="0EE059B4" w14:textId="77777777" w:rsidR="00CE013E" w:rsidRPr="00CE013E" w:rsidRDefault="00CE013E" w:rsidP="00E013CD">
      <w:pPr>
        <w:jc w:val="both"/>
        <w:rPr>
          <w:sz w:val="24"/>
          <w:szCs w:val="24"/>
        </w:rPr>
      </w:pPr>
    </w:p>
    <w:p w14:paraId="4FDDF5E1" w14:textId="77777777" w:rsidR="00CE013E" w:rsidRPr="00CE013E" w:rsidRDefault="00CE013E" w:rsidP="00E013CD">
      <w:pPr>
        <w:jc w:val="both"/>
        <w:rPr>
          <w:sz w:val="24"/>
          <w:szCs w:val="24"/>
        </w:rPr>
      </w:pPr>
      <w:r w:rsidRPr="00CE013E">
        <w:rPr>
          <w:sz w:val="24"/>
          <w:szCs w:val="24"/>
        </w:rPr>
        <w:t>Questa pratica implica la comprensione approfondita del comportamento dei modelli linguistici e l’uso consapevole della formulazione linguistica per ottenere risultati desiderati, ridurre ambiguità, controllare lo stile, e migliorare la qualità dell’interazione. Il prompt engineering è particolarmente cruciale in contesti come la generazione di contenuti, la programmazione assistita, l’automazione di compiti complessi e l’interazione uomo-macchina.</w:t>
      </w:r>
    </w:p>
    <w:p w14:paraId="112E8804" w14:textId="77777777" w:rsidR="00CE013E" w:rsidRPr="00CE013E" w:rsidRDefault="00CE013E" w:rsidP="00E013CD">
      <w:pPr>
        <w:jc w:val="both"/>
        <w:rPr>
          <w:sz w:val="24"/>
          <w:szCs w:val="24"/>
        </w:rPr>
      </w:pPr>
    </w:p>
    <w:p w14:paraId="00000006" w14:textId="4124BBAC" w:rsidR="00D21A24" w:rsidRDefault="00CE013E" w:rsidP="00CE013E">
      <w:pPr>
        <w:jc w:val="both"/>
        <w:rPr>
          <w:sz w:val="24"/>
          <w:szCs w:val="24"/>
        </w:rPr>
      </w:pPr>
      <w:r w:rsidRPr="00CE013E">
        <w:rPr>
          <w:sz w:val="24"/>
          <w:szCs w:val="24"/>
        </w:rPr>
        <w:t>Con l’evoluzione dei modelli AI, il prompt engineering si è affermato come una competenza chiave per sviluppatori, ricercatori e professionisti del settore tecnologico.</w:t>
      </w:r>
    </w:p>
    <w:p w14:paraId="74E577F4" w14:textId="7D4C6A76" w:rsidR="006F64C1" w:rsidRDefault="006F64C1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000007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>QUIZ: RICONOSCI IL TIPO DI PROMPT</w:t>
      </w:r>
    </w:p>
    <w:p w14:paraId="00000008" w14:textId="77777777" w:rsidR="00D21A24" w:rsidRDefault="00D21A24">
      <w:pPr>
        <w:rPr>
          <w:sz w:val="24"/>
          <w:szCs w:val="24"/>
        </w:rPr>
      </w:pPr>
    </w:p>
    <w:p w14:paraId="00000009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Quiz: Che tipo di prompt è?</w:t>
      </w:r>
    </w:p>
    <w:p w14:paraId="0000000A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Leggi questi prompt e indica se sono:</w:t>
      </w:r>
    </w:p>
    <w:p w14:paraId="0000000B" w14:textId="77777777" w:rsidR="00D21A24" w:rsidRPr="009358EA" w:rsidRDefault="0068023C">
      <w:pPr>
        <w:ind w:left="40" w:hanging="20"/>
        <w:rPr>
          <w:sz w:val="24"/>
          <w:szCs w:val="24"/>
          <w:lang w:val="en-US"/>
        </w:rPr>
      </w:pPr>
      <w:r w:rsidRPr="009358EA">
        <w:rPr>
          <w:sz w:val="24"/>
          <w:szCs w:val="24"/>
          <w:lang w:val="en-US"/>
        </w:rPr>
        <w:t>A.Instruction</w:t>
      </w:r>
    </w:p>
    <w:p w14:paraId="0000000C" w14:textId="77777777" w:rsidR="00D21A24" w:rsidRPr="009358EA" w:rsidRDefault="0068023C">
      <w:pPr>
        <w:ind w:left="40" w:hanging="20"/>
        <w:rPr>
          <w:sz w:val="24"/>
          <w:szCs w:val="24"/>
          <w:lang w:val="en-US"/>
        </w:rPr>
      </w:pPr>
      <w:r w:rsidRPr="009358EA">
        <w:rPr>
          <w:sz w:val="24"/>
          <w:szCs w:val="24"/>
          <w:lang w:val="en-US"/>
        </w:rPr>
        <w:t>B.Few-shot</w:t>
      </w:r>
    </w:p>
    <w:p w14:paraId="0000000D" w14:textId="77777777" w:rsidR="00D21A24" w:rsidRPr="009358EA" w:rsidRDefault="0068023C">
      <w:pPr>
        <w:ind w:left="40" w:hanging="20"/>
        <w:rPr>
          <w:sz w:val="24"/>
          <w:szCs w:val="24"/>
          <w:lang w:val="en-US"/>
        </w:rPr>
      </w:pPr>
      <w:r w:rsidRPr="009358EA">
        <w:rPr>
          <w:sz w:val="24"/>
          <w:szCs w:val="24"/>
          <w:lang w:val="en-US"/>
        </w:rPr>
        <w:t>C.Chain-of-thought</w:t>
      </w:r>
    </w:p>
    <w:p w14:paraId="0000000E" w14:textId="77777777" w:rsidR="00D21A24" w:rsidRPr="009358EA" w:rsidRDefault="00D21A24">
      <w:pPr>
        <w:rPr>
          <w:sz w:val="24"/>
          <w:szCs w:val="24"/>
          <w:lang w:val="en-US"/>
        </w:rPr>
      </w:pPr>
    </w:p>
    <w:p w14:paraId="0000000F" w14:textId="4C6ADB1E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1. Scrivi un’email formale per richiedere informazioni su un corso universitario.</w:t>
      </w:r>
      <w:r w:rsidR="004A2458">
        <w:rPr>
          <w:sz w:val="24"/>
          <w:szCs w:val="24"/>
        </w:rPr>
        <w:t xml:space="preserve"> (A)</w:t>
      </w:r>
    </w:p>
    <w:p w14:paraId="00000010" w14:textId="164E51E5" w:rsidR="00D21A24" w:rsidRDefault="0068023C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2. Completa la sequenza:</w:t>
      </w:r>
      <w:r>
        <w:rPr>
          <w:rFonts w:ascii="Arial Unicode MS" w:eastAsia="Arial Unicode MS" w:hAnsi="Arial Unicode MS" w:cs="Arial Unicode MS"/>
          <w:sz w:val="24"/>
          <w:szCs w:val="24"/>
        </w:rPr>
        <w:br/>
        <w:t xml:space="preserve"> Cane → Dog</w:t>
      </w:r>
      <w:r>
        <w:rPr>
          <w:rFonts w:ascii="Arial Unicode MS" w:eastAsia="Arial Unicode MS" w:hAnsi="Arial Unicode MS" w:cs="Arial Unicode MS"/>
          <w:sz w:val="24"/>
          <w:szCs w:val="24"/>
        </w:rPr>
        <w:br/>
        <w:t xml:space="preserve"> Gatto → Cat</w:t>
      </w:r>
      <w:r>
        <w:rPr>
          <w:rFonts w:ascii="Arial Unicode MS" w:eastAsia="Arial Unicode MS" w:hAnsi="Arial Unicode MS" w:cs="Arial Unicode MS"/>
          <w:sz w:val="24"/>
          <w:szCs w:val="24"/>
        </w:rPr>
        <w:br/>
        <w:t xml:space="preserve"> Cavallo → …</w:t>
      </w:r>
      <w:r w:rsidR="004A2458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 w:rsidR="004A2458" w:rsidRPr="0034258F">
        <w:rPr>
          <w:rFonts w:ascii="Arial Unicode MS" w:eastAsia="Arial Unicode MS" w:hAnsi="Arial Unicode MS" w:cs="Arial Unicode MS"/>
          <w:color w:val="00B050"/>
          <w:sz w:val="24"/>
          <w:szCs w:val="24"/>
        </w:rPr>
        <w:t>(B)</w:t>
      </w:r>
    </w:p>
    <w:p w14:paraId="00000011" w14:textId="1443FABF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3. Risolvi il problema: Se ho 20 euro e spendo 7 euro per il pranzo e 4 euro per un libro, quanti soldi mi restano? Spiega ogni passaggio del calcolo.</w:t>
      </w:r>
      <w:r w:rsidR="004A2458">
        <w:rPr>
          <w:sz w:val="24"/>
          <w:szCs w:val="24"/>
        </w:rPr>
        <w:t xml:space="preserve"> (C)</w:t>
      </w:r>
    </w:p>
    <w:p w14:paraId="00000012" w14:textId="2412A7F2" w:rsidR="00D21A24" w:rsidRDefault="0068023C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4. Traduci queste parole:</w:t>
      </w:r>
      <w:r>
        <w:rPr>
          <w:rFonts w:ascii="Arial Unicode MS" w:eastAsia="Arial Unicode MS" w:hAnsi="Arial Unicode MS" w:cs="Arial Unicode MS"/>
          <w:sz w:val="24"/>
          <w:szCs w:val="24"/>
        </w:rPr>
        <w:br/>
        <w:t xml:space="preserve"> Sole → Sun</w:t>
      </w:r>
      <w:r>
        <w:rPr>
          <w:rFonts w:ascii="Arial Unicode MS" w:eastAsia="Arial Unicode MS" w:hAnsi="Arial Unicode MS" w:cs="Arial Unicode MS"/>
          <w:sz w:val="24"/>
          <w:szCs w:val="24"/>
        </w:rPr>
        <w:br/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Luna → Moon</w:t>
      </w:r>
      <w:r>
        <w:rPr>
          <w:rFonts w:ascii="Arial Unicode MS" w:eastAsia="Arial Unicode MS" w:hAnsi="Arial Unicode MS" w:cs="Arial Unicode MS"/>
          <w:sz w:val="24"/>
          <w:szCs w:val="24"/>
        </w:rPr>
        <w:br/>
        <w:t xml:space="preserve"> Mare → …</w:t>
      </w:r>
      <w:r>
        <w:rPr>
          <w:rFonts w:ascii="Arial Unicode MS" w:eastAsia="Arial Unicode MS" w:hAnsi="Arial Unicode MS" w:cs="Arial Unicode MS"/>
          <w:sz w:val="24"/>
          <w:szCs w:val="24"/>
        </w:rPr>
        <w:br/>
        <w:t xml:space="preserve"> Cielo → …</w:t>
      </w:r>
      <w:r w:rsidR="004A2458"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 w:rsidR="004A2458" w:rsidRPr="0034258F">
        <w:rPr>
          <w:rFonts w:ascii="Arial Unicode MS" w:eastAsia="Arial Unicode MS" w:hAnsi="Arial Unicode MS" w:cs="Arial Unicode MS"/>
          <w:color w:val="00B050"/>
          <w:sz w:val="24"/>
          <w:szCs w:val="24"/>
        </w:rPr>
        <w:t>(B)</w:t>
      </w:r>
    </w:p>
    <w:p w14:paraId="00000013" w14:textId="53F2C8F0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5. Trova il numero mancante nella serie 2, 4, 8, 16, ___. Mostra come arrivi alla soluzione.</w:t>
      </w:r>
      <w:r w:rsidR="004A2458">
        <w:rPr>
          <w:sz w:val="24"/>
          <w:szCs w:val="24"/>
        </w:rPr>
        <w:t xml:space="preserve"> </w:t>
      </w:r>
      <w:r w:rsidR="004A2458" w:rsidRPr="0034258F">
        <w:rPr>
          <w:color w:val="00B050"/>
          <w:sz w:val="24"/>
          <w:szCs w:val="24"/>
        </w:rPr>
        <w:t>(B, C)</w:t>
      </w:r>
    </w:p>
    <w:p w14:paraId="00000014" w14:textId="2213A902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 xml:space="preserve">6. Scrivi una poesia di 4 righe sul tema dell’inverno. </w:t>
      </w:r>
      <w:r w:rsidR="004A2458" w:rsidRPr="0034258F">
        <w:rPr>
          <w:color w:val="00B050"/>
          <w:sz w:val="24"/>
          <w:szCs w:val="24"/>
        </w:rPr>
        <w:t>(A)</w:t>
      </w:r>
    </w:p>
    <w:p w14:paraId="00000015" w14:textId="77777777" w:rsidR="00D21A24" w:rsidRDefault="00D21A24">
      <w:pPr>
        <w:rPr>
          <w:sz w:val="24"/>
          <w:szCs w:val="24"/>
        </w:rPr>
      </w:pPr>
    </w:p>
    <w:p w14:paraId="00000016" w14:textId="77777777" w:rsidR="00D21A24" w:rsidRDefault="00D21A24">
      <w:pPr>
        <w:rPr>
          <w:sz w:val="24"/>
          <w:szCs w:val="24"/>
        </w:rPr>
      </w:pPr>
    </w:p>
    <w:p w14:paraId="00000017" w14:textId="77777777" w:rsidR="00D21A24" w:rsidRDefault="00D21A24">
      <w:pPr>
        <w:rPr>
          <w:sz w:val="24"/>
          <w:szCs w:val="24"/>
        </w:rPr>
      </w:pPr>
    </w:p>
    <w:p w14:paraId="00000018" w14:textId="60B70460" w:rsidR="009639BE" w:rsidRDefault="009639B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000019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>ESERCIZIO: COSTRUISCI UN PROMPT COT</w:t>
      </w:r>
    </w:p>
    <w:p w14:paraId="0000001A" w14:textId="77777777" w:rsidR="00D21A24" w:rsidRDefault="00D21A24">
      <w:pPr>
        <w:rPr>
          <w:sz w:val="24"/>
          <w:szCs w:val="24"/>
        </w:rPr>
      </w:pPr>
    </w:p>
    <w:p w14:paraId="0000001B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Task:</w:t>
      </w:r>
      <w:r>
        <w:rPr>
          <w:sz w:val="24"/>
          <w:szCs w:val="24"/>
        </w:rPr>
        <w:br/>
      </w:r>
      <w:r>
        <w:rPr>
          <w:sz w:val="24"/>
          <w:szCs w:val="24"/>
        </w:rPr>
        <w:t>Immagina di dover aiutare un compagno a risolvere questo problema:</w:t>
      </w:r>
    </w:p>
    <w:p w14:paraId="0000001C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Un’azienda acquista 5 computer a 720 euro ciascuno e riceve uno sconto totale di 400 euro sull’intero acquisto. Quanto ha pagato in tutto?</w:t>
      </w:r>
    </w:p>
    <w:p w14:paraId="0000001D" w14:textId="77777777" w:rsidR="00D21A24" w:rsidRDefault="00D21A24">
      <w:pPr>
        <w:rPr>
          <w:sz w:val="24"/>
          <w:szCs w:val="24"/>
        </w:rPr>
      </w:pPr>
    </w:p>
    <w:p w14:paraId="0000001E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Istruzione:</w:t>
      </w:r>
      <w:r>
        <w:rPr>
          <w:sz w:val="24"/>
          <w:szCs w:val="24"/>
        </w:rPr>
        <w:br/>
        <w:t>Costruisci un prompt per ChatGPT che chieda di risolvere il problema spiegando tutti i passaggi, non solo il risultato finale.</w:t>
      </w:r>
      <w:r>
        <w:rPr>
          <w:sz w:val="24"/>
          <w:szCs w:val="24"/>
        </w:rPr>
        <w:br/>
        <w:t>Deve essere un prompt chiaro, completo e specifico per ottenere una risposta “step-by-step”.</w:t>
      </w:r>
    </w:p>
    <w:p w14:paraId="00000021" w14:textId="77777777" w:rsidR="00D21A24" w:rsidRDefault="00D21A24">
      <w:pPr>
        <w:rPr>
          <w:sz w:val="24"/>
          <w:szCs w:val="24"/>
        </w:rPr>
      </w:pPr>
    </w:p>
    <w:p w14:paraId="6F0C3912" w14:textId="77777777" w:rsidR="004A2458" w:rsidRDefault="004A2458" w:rsidP="004A2458">
      <w:pPr>
        <w:jc w:val="both"/>
        <w:rPr>
          <w:sz w:val="24"/>
          <w:szCs w:val="24"/>
        </w:rPr>
      </w:pPr>
      <w:r w:rsidRPr="00E013CD">
        <w:rPr>
          <w:b/>
          <w:bCs/>
          <w:color w:val="00B050"/>
          <w:sz w:val="24"/>
          <w:szCs w:val="24"/>
        </w:rPr>
        <w:t>AP</w:t>
      </w:r>
      <w:r>
        <w:rPr>
          <w:sz w:val="24"/>
          <w:szCs w:val="24"/>
        </w:rPr>
        <w:t xml:space="preserve">: </w:t>
      </w:r>
      <w:r w:rsidRPr="004A2458">
        <w:rPr>
          <w:sz w:val="24"/>
          <w:szCs w:val="24"/>
        </w:rPr>
        <w:t xml:space="preserve">Puoi risolvere questo problema di matematica spiegando tutti i passaggi in modo dettagliato, senza limitarti a fornire solo il risultato finale? </w:t>
      </w:r>
    </w:p>
    <w:p w14:paraId="61CA6014" w14:textId="77777777" w:rsidR="004A2458" w:rsidRDefault="004A2458" w:rsidP="004A2458">
      <w:pPr>
        <w:jc w:val="both"/>
        <w:rPr>
          <w:sz w:val="24"/>
          <w:szCs w:val="24"/>
        </w:rPr>
      </w:pPr>
      <w:r w:rsidRPr="004A2458">
        <w:rPr>
          <w:sz w:val="24"/>
          <w:szCs w:val="24"/>
        </w:rPr>
        <w:t xml:space="preserve">Un’azienda acquista 5 computer a 720 euro ciascuno. Sul totale dell’acquisto riceve uno sconto complessivo di 400 euro. Quanto ha pagato in tutto? </w:t>
      </w:r>
    </w:p>
    <w:p w14:paraId="39CDC691" w14:textId="77777777" w:rsidR="004A2458" w:rsidRDefault="004A2458" w:rsidP="004A2458">
      <w:pPr>
        <w:jc w:val="both"/>
        <w:rPr>
          <w:sz w:val="24"/>
          <w:szCs w:val="24"/>
        </w:rPr>
      </w:pPr>
      <w:r w:rsidRPr="004A2458">
        <w:rPr>
          <w:sz w:val="24"/>
          <w:szCs w:val="24"/>
        </w:rPr>
        <w:t>Per favore, includi:</w:t>
      </w:r>
    </w:p>
    <w:p w14:paraId="4A8C0AE5" w14:textId="77777777" w:rsidR="004A2458" w:rsidRDefault="004A2458" w:rsidP="004A2458">
      <w:pPr>
        <w:jc w:val="both"/>
        <w:rPr>
          <w:sz w:val="24"/>
          <w:szCs w:val="24"/>
        </w:rPr>
      </w:pPr>
      <w:r w:rsidRPr="004A2458">
        <w:rPr>
          <w:sz w:val="24"/>
          <w:szCs w:val="24"/>
        </w:rPr>
        <w:t>- Il calcolo del prezzo totale prima dello sconto.</w:t>
      </w:r>
    </w:p>
    <w:p w14:paraId="27D80586" w14:textId="77777777" w:rsidR="004A2458" w:rsidRDefault="004A2458" w:rsidP="004A2458">
      <w:pPr>
        <w:jc w:val="both"/>
        <w:rPr>
          <w:sz w:val="24"/>
          <w:szCs w:val="24"/>
        </w:rPr>
      </w:pPr>
      <w:r w:rsidRPr="004A2458">
        <w:rPr>
          <w:sz w:val="24"/>
          <w:szCs w:val="24"/>
        </w:rPr>
        <w:t>- L’applicazione dello sconto sul totale.</w:t>
      </w:r>
    </w:p>
    <w:p w14:paraId="13D298EF" w14:textId="77777777" w:rsidR="004A2458" w:rsidRDefault="004A2458" w:rsidP="004A2458">
      <w:pPr>
        <w:jc w:val="both"/>
        <w:rPr>
          <w:sz w:val="24"/>
          <w:szCs w:val="24"/>
        </w:rPr>
      </w:pPr>
      <w:r w:rsidRPr="004A2458">
        <w:rPr>
          <w:sz w:val="24"/>
          <w:szCs w:val="24"/>
        </w:rPr>
        <w:t xml:space="preserve">- Il calcolo finale della spesa effettiva. </w:t>
      </w:r>
    </w:p>
    <w:p w14:paraId="00000022" w14:textId="22403233" w:rsidR="00D21A24" w:rsidRDefault="004A2458" w:rsidP="004A2458">
      <w:pPr>
        <w:jc w:val="both"/>
        <w:rPr>
          <w:sz w:val="24"/>
          <w:szCs w:val="24"/>
        </w:rPr>
      </w:pPr>
      <w:r w:rsidRPr="004A2458">
        <w:rPr>
          <w:sz w:val="24"/>
          <w:szCs w:val="24"/>
        </w:rPr>
        <w:t>Spiega ogni passaggio con una breve frase, come se dovessi aiutare un compagno a capire bene come risolvere il problema.</w:t>
      </w:r>
    </w:p>
    <w:p w14:paraId="30AEADA7" w14:textId="77777777" w:rsidR="004A2458" w:rsidRDefault="004A2458" w:rsidP="004A2458">
      <w:pPr>
        <w:jc w:val="both"/>
        <w:rPr>
          <w:sz w:val="24"/>
          <w:szCs w:val="24"/>
        </w:rPr>
      </w:pPr>
    </w:p>
    <w:p w14:paraId="3519BA14" w14:textId="77777777" w:rsidR="00CC517D" w:rsidRDefault="004A2458">
      <w:r w:rsidRPr="0034258F">
        <w:rPr>
          <w:b/>
          <w:bCs/>
          <w:color w:val="0070C0"/>
          <w:sz w:val="24"/>
          <w:szCs w:val="24"/>
        </w:rPr>
        <w:t>GPT-4o</w:t>
      </w:r>
      <w:r>
        <w:rPr>
          <w:sz w:val="24"/>
          <w:szCs w:val="24"/>
        </w:rPr>
        <w:t xml:space="preserve">: </w:t>
      </w:r>
      <w:r w:rsidR="00CC517D">
        <w:t>Certo! Ecco come risolvere questo problema passo dopo passo, spiegando ogni passaggio in modo semplice e chiaro.</w:t>
      </w:r>
    </w:p>
    <w:p w14:paraId="370468DC" w14:textId="77777777" w:rsidR="00CC517D" w:rsidRDefault="00CC517D">
      <w:pPr>
        <w:pBdr>
          <w:bottom w:val="single" w:sz="6" w:space="0" w:color="000000"/>
        </w:pBdr>
      </w:pPr>
    </w:p>
    <w:p w14:paraId="3F37805C" w14:textId="77777777" w:rsidR="00CC517D" w:rsidRDefault="00CC517D"/>
    <w:p w14:paraId="4F442B5A" w14:textId="77777777" w:rsidR="00CC517D" w:rsidRDefault="00CC517D">
      <w:pPr>
        <w:pStyle w:val="Heading3"/>
      </w:pPr>
      <w:r>
        <w:rPr>
          <w:b/>
          <w:bCs/>
        </w:rPr>
        <w:t>Testo del problema:</w:t>
      </w:r>
    </w:p>
    <w:p w14:paraId="0540050C" w14:textId="77777777" w:rsidR="00CC517D" w:rsidRDefault="00CC517D">
      <w:r>
        <w:t xml:space="preserve">Un’azienda acquista </w:t>
      </w:r>
      <w:r>
        <w:rPr>
          <w:b/>
          <w:bCs/>
        </w:rPr>
        <w:t>5 computer a 720 euro ciascuno</w:t>
      </w:r>
      <w:r>
        <w:t xml:space="preserve">. Sul totale dell’acquisto riceve </w:t>
      </w:r>
      <w:r>
        <w:rPr>
          <w:b/>
          <w:bCs/>
        </w:rPr>
        <w:t>uno sconto complessivo di 400 euro</w:t>
      </w:r>
      <w:r>
        <w:t xml:space="preserve">. </w:t>
      </w:r>
      <w:r>
        <w:rPr>
          <w:b/>
          <w:bCs/>
        </w:rPr>
        <w:t>Domanda:</w:t>
      </w:r>
      <w:r>
        <w:t xml:space="preserve"> Quanto ha pagato in tutto?</w:t>
      </w:r>
    </w:p>
    <w:p w14:paraId="040E5FAD" w14:textId="77777777" w:rsidR="00CC517D" w:rsidRDefault="00CC517D">
      <w:pPr>
        <w:pBdr>
          <w:bottom w:val="single" w:sz="6" w:space="0" w:color="000000"/>
        </w:pBdr>
      </w:pPr>
    </w:p>
    <w:p w14:paraId="367919CF" w14:textId="77777777" w:rsidR="00CC517D" w:rsidRDefault="00CC517D"/>
    <w:p w14:paraId="5EDFE93F" w14:textId="77777777" w:rsidR="00CC517D" w:rsidRDefault="00CC517D">
      <w:pPr>
        <w:pStyle w:val="Heading2"/>
      </w:pPr>
      <w:r>
        <w:t xml:space="preserve">✅ </w:t>
      </w:r>
      <w:r>
        <w:rPr>
          <w:b/>
          <w:bCs/>
        </w:rPr>
        <w:t>Passaggio 1: Calcolare il prezzo totale prima dello sconto</w:t>
      </w:r>
    </w:p>
    <w:p w14:paraId="4F0407ED" w14:textId="77777777" w:rsidR="00CC517D" w:rsidRDefault="00CC517D">
      <w:r>
        <w:t xml:space="preserve">Ogni computer costa </w:t>
      </w:r>
      <w:r>
        <w:rPr>
          <w:b/>
          <w:bCs/>
        </w:rPr>
        <w:t>720 euro</w:t>
      </w:r>
      <w:r>
        <w:t xml:space="preserve"> e l’azienda ne compra </w:t>
      </w:r>
      <w:r>
        <w:rPr>
          <w:b/>
          <w:bCs/>
        </w:rPr>
        <w:t>5</w:t>
      </w:r>
      <w:r>
        <w:t xml:space="preserve">. Per trovare il prezzo totale </w:t>
      </w:r>
      <w:r>
        <w:rPr>
          <w:b/>
          <w:bCs/>
        </w:rPr>
        <w:t>prima dello sconto</w:t>
      </w:r>
      <w:r>
        <w:t>, basta moltiplicare il prezzo di un singolo computer per il numero di computer acquistati:</w:t>
      </w:r>
    </w:p>
    <w:p w14:paraId="68B0FA78" w14:textId="77777777" w:rsidR="00CC517D" w:rsidRDefault="00CC517D">
      <m:oMathPara>
        <m:oMath>
          <m:r>
            <m:rPr>
              <m:nor/>
            </m:rPr>
            <m:t>Prezzo total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2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600</m:t>
          </m:r>
          <m:r>
            <m:rPr>
              <m:nor/>
            </m:rPr>
            <m:t xml:space="preserve"> euro</m:t>
          </m:r>
        </m:oMath>
      </m:oMathPara>
    </w:p>
    <w:p w14:paraId="6885B298" w14:textId="77777777" w:rsidR="00CC517D" w:rsidRDefault="00CC517D">
      <w:r>
        <w:t xml:space="preserve">👉 </w:t>
      </w:r>
      <w:r>
        <w:rPr>
          <w:i/>
          <w:iCs/>
        </w:rPr>
        <w:t>Questo è il costo totale senza considerare lo sconto.</w:t>
      </w:r>
    </w:p>
    <w:p w14:paraId="6C216BB9" w14:textId="77777777" w:rsidR="00CC517D" w:rsidRDefault="00CC517D">
      <w:pPr>
        <w:pBdr>
          <w:bottom w:val="single" w:sz="6" w:space="0" w:color="000000"/>
        </w:pBdr>
      </w:pPr>
    </w:p>
    <w:p w14:paraId="592E97BC" w14:textId="77777777" w:rsidR="00CC517D" w:rsidRDefault="00CC517D"/>
    <w:p w14:paraId="6B7FE721" w14:textId="77777777" w:rsidR="00CC517D" w:rsidRDefault="00CC517D">
      <w:pPr>
        <w:pStyle w:val="Heading2"/>
      </w:pPr>
      <w:r>
        <w:t xml:space="preserve">✅ </w:t>
      </w:r>
      <w:r>
        <w:rPr>
          <w:b/>
          <w:bCs/>
        </w:rPr>
        <w:t>Passaggio 2: Applicare lo sconto sul totale</w:t>
      </w:r>
    </w:p>
    <w:p w14:paraId="24D2C30B" w14:textId="77777777" w:rsidR="00CC517D" w:rsidRDefault="00CC517D">
      <w:r>
        <w:t xml:space="preserve">L’azienda riceve </w:t>
      </w:r>
      <w:r>
        <w:rPr>
          <w:b/>
          <w:bCs/>
        </w:rPr>
        <w:t>uno sconto di 400 euro</w:t>
      </w:r>
      <w:r>
        <w:t xml:space="preserve"> sull’intero acquisto. Per sapere quanto dovrà effettivamente pagare, dobbiamo </w:t>
      </w:r>
      <w:r>
        <w:rPr>
          <w:b/>
          <w:bCs/>
        </w:rPr>
        <w:t>sottrarre lo sconto</w:t>
      </w:r>
      <w:r>
        <w:t xml:space="preserve"> dal prezzo totale:</w:t>
      </w:r>
    </w:p>
    <w:p w14:paraId="44913FC2" w14:textId="77777777" w:rsidR="00CC517D" w:rsidRDefault="00CC517D">
      <m:oMathPara>
        <m:oMath>
          <m:r>
            <m:rPr>
              <m:nor/>
            </m:rPr>
            <m:t>Prezzo scontat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600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200</m:t>
          </m:r>
          <m:r>
            <m:rPr>
              <m:nor/>
            </m:rPr>
            <m:t xml:space="preserve"> euro</m:t>
          </m:r>
        </m:oMath>
      </m:oMathPara>
    </w:p>
    <w:p w14:paraId="1347C940" w14:textId="77777777" w:rsidR="00CC517D" w:rsidRDefault="00CC517D">
      <w:r>
        <w:t xml:space="preserve">👉 </w:t>
      </w:r>
      <w:r>
        <w:rPr>
          <w:i/>
          <w:iCs/>
        </w:rPr>
        <w:t>Questo è il prezzo che l’azienda paga davvero, dopo lo sconto.</w:t>
      </w:r>
    </w:p>
    <w:p w14:paraId="44005293" w14:textId="77777777" w:rsidR="00CC517D" w:rsidRDefault="00CC517D">
      <w:pPr>
        <w:pBdr>
          <w:bottom w:val="single" w:sz="6" w:space="0" w:color="000000"/>
        </w:pBdr>
      </w:pPr>
    </w:p>
    <w:p w14:paraId="5B6C9F54" w14:textId="77777777" w:rsidR="00CC517D" w:rsidRDefault="00CC517D"/>
    <w:p w14:paraId="71292FC1" w14:textId="77777777" w:rsidR="00CC517D" w:rsidRDefault="00CC517D">
      <w:pPr>
        <w:pStyle w:val="Heading2"/>
      </w:pPr>
      <w:r>
        <w:t xml:space="preserve">✅ </w:t>
      </w:r>
      <w:r>
        <w:rPr>
          <w:b/>
          <w:bCs/>
        </w:rPr>
        <w:t>Passaggio 3: Rispondere alla domanda</w:t>
      </w:r>
    </w:p>
    <w:p w14:paraId="541A01F0" w14:textId="77777777" w:rsidR="00CC517D" w:rsidRDefault="00CC517D">
      <w:r>
        <w:t>Quindi, l’azienda ha pagato in tutto:</w:t>
      </w:r>
    </w:p>
    <w:p w14:paraId="04C933BA" w14:textId="77777777" w:rsidR="00CC517D" w:rsidRDefault="00CC517D">
      <m:oMathPara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r>
                <w:rPr>
                  <w:rFonts w:ascii="Cambria Math" w:hAnsi="Cambria Math"/>
                </w:rPr>
                <m:t>3.200</m:t>
              </m:r>
              <m:r>
                <m:rPr>
                  <m:nor/>
                </m:rPr>
                <m:t xml:space="preserve"> euro</m:t>
              </m:r>
            </m:e>
          </m:borderBox>
        </m:oMath>
      </m:oMathPara>
    </w:p>
    <w:p w14:paraId="35D20A63" w14:textId="77777777" w:rsidR="00CC517D" w:rsidRDefault="00CC517D">
      <w:pPr>
        <w:pBdr>
          <w:bottom w:val="single" w:sz="6" w:space="0" w:color="000000"/>
        </w:pBdr>
      </w:pPr>
    </w:p>
    <w:p w14:paraId="55E54B0F" w14:textId="77777777" w:rsidR="00CC517D" w:rsidRDefault="00CC517D"/>
    <w:p w14:paraId="587D6925" w14:textId="77777777" w:rsidR="00CC517D" w:rsidRDefault="00CC517D">
      <w:pPr>
        <w:pStyle w:val="Heading3"/>
      </w:pPr>
      <w:r>
        <w:t xml:space="preserve">📌 </w:t>
      </w:r>
      <w:r>
        <w:rPr>
          <w:b/>
          <w:bCs/>
        </w:rPr>
        <w:t>Ricapitolando:</w:t>
      </w:r>
    </w:p>
    <w:p w14:paraId="5E37A374" w14:textId="77777777" w:rsidR="00CC517D" w:rsidRDefault="00CC517D" w:rsidP="00E013CD">
      <w:pPr>
        <w:pStyle w:val="ListParagraph"/>
        <w:numPr>
          <w:ilvl w:val="0"/>
          <w:numId w:val="1"/>
        </w:numPr>
      </w:pPr>
      <w:r>
        <w:t xml:space="preserve">Prezzo totale senza sconto: </w:t>
      </w:r>
      <w:r>
        <w:rPr>
          <w:b/>
          <w:bCs/>
        </w:rPr>
        <w:t>720 × 5 = 3.600 euro</w:t>
      </w:r>
    </w:p>
    <w:p w14:paraId="17869261" w14:textId="77777777" w:rsidR="00CC517D" w:rsidRDefault="00CC517D" w:rsidP="00E013CD">
      <w:pPr>
        <w:pStyle w:val="ListParagraph"/>
        <w:numPr>
          <w:ilvl w:val="0"/>
          <w:numId w:val="1"/>
        </w:numPr>
      </w:pPr>
      <w:r>
        <w:t xml:space="preserve">Sconto complessivo: </w:t>
      </w:r>
      <w:r>
        <w:rPr>
          <w:b/>
          <w:bCs/>
        </w:rPr>
        <w:t>400 euro</w:t>
      </w:r>
    </w:p>
    <w:p w14:paraId="20AA42AC" w14:textId="77777777" w:rsidR="00CC517D" w:rsidRDefault="00CC517D" w:rsidP="00E013CD">
      <w:pPr>
        <w:pStyle w:val="ListParagraph"/>
        <w:numPr>
          <w:ilvl w:val="0"/>
          <w:numId w:val="1"/>
        </w:numPr>
      </w:pPr>
      <w:r>
        <w:t xml:space="preserve">Prezzo finale pagato: </w:t>
      </w:r>
      <w:r>
        <w:rPr>
          <w:b/>
          <w:bCs/>
        </w:rPr>
        <w:t>3.600 - 400 = 3.200 euro</w:t>
      </w:r>
    </w:p>
    <w:p w14:paraId="3ECC7323" w14:textId="77777777" w:rsidR="00CC517D" w:rsidRDefault="00CC517D">
      <w:pPr>
        <w:pBdr>
          <w:bottom w:val="single" w:sz="6" w:space="0" w:color="000000"/>
        </w:pBdr>
      </w:pPr>
    </w:p>
    <w:p w14:paraId="4469D776" w14:textId="77777777" w:rsidR="00CC517D" w:rsidRDefault="00CC517D"/>
    <w:p w14:paraId="00000023" w14:textId="6A199115" w:rsidR="00D21A24" w:rsidRDefault="00CC517D">
      <w:r>
        <w:t>Fammi sapere se vuoi anche la rappresentazione grafica del problema o una verifica del risultato!</w:t>
      </w:r>
    </w:p>
    <w:p w14:paraId="693D152F" w14:textId="77777777" w:rsidR="009639BE" w:rsidRDefault="009639BE"/>
    <w:p w14:paraId="4F751198" w14:textId="5930D1BA" w:rsidR="009639BE" w:rsidRDefault="009639BE">
      <w:r>
        <w:br w:type="page"/>
      </w:r>
    </w:p>
    <w:p w14:paraId="00000024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>ESERCIZIO - PROMPT TREE-OF-THOUGHT</w:t>
      </w:r>
    </w:p>
    <w:p w14:paraId="00000025" w14:textId="77777777" w:rsidR="00D21A24" w:rsidRDefault="00D21A24">
      <w:pPr>
        <w:rPr>
          <w:sz w:val="24"/>
          <w:szCs w:val="24"/>
        </w:rPr>
      </w:pPr>
    </w:p>
    <w:p w14:paraId="00000026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Quando potrebbe servirvi una risposta strutturata Tree-of-Thought nella vostra attività?</w:t>
      </w:r>
    </w:p>
    <w:p w14:paraId="00000027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Scrivi due casi d’uso da qualsiasi settore.</w:t>
      </w:r>
    </w:p>
    <w:p w14:paraId="00000028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Scrivi il prompt per rispondere.</w:t>
      </w:r>
    </w:p>
    <w:p w14:paraId="00000029" w14:textId="77777777" w:rsidR="00D21A24" w:rsidRDefault="00D21A24">
      <w:pPr>
        <w:rPr>
          <w:sz w:val="24"/>
          <w:szCs w:val="24"/>
        </w:rPr>
      </w:pPr>
    </w:p>
    <w:p w14:paraId="0000002A" w14:textId="77777777" w:rsidR="00D21A24" w:rsidRDefault="00D21A24">
      <w:pPr>
        <w:rPr>
          <w:sz w:val="24"/>
          <w:szCs w:val="24"/>
        </w:rPr>
      </w:pPr>
    </w:p>
    <w:p w14:paraId="0000002B" w14:textId="77777777" w:rsidR="00D21A24" w:rsidRDefault="00D21A24">
      <w:pPr>
        <w:rPr>
          <w:sz w:val="24"/>
          <w:szCs w:val="24"/>
        </w:rPr>
      </w:pPr>
    </w:p>
    <w:p w14:paraId="0000002C" w14:textId="77777777" w:rsidR="00D21A24" w:rsidRDefault="00D21A24">
      <w:pPr>
        <w:rPr>
          <w:sz w:val="24"/>
          <w:szCs w:val="24"/>
        </w:rPr>
      </w:pPr>
    </w:p>
    <w:p w14:paraId="0000002D" w14:textId="77777777" w:rsidR="00D21A24" w:rsidRDefault="00D21A24">
      <w:pPr>
        <w:rPr>
          <w:sz w:val="24"/>
          <w:szCs w:val="24"/>
        </w:rPr>
      </w:pPr>
    </w:p>
    <w:p w14:paraId="0000002E" w14:textId="0A3DCB07" w:rsidR="009639BE" w:rsidRDefault="009639B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00002F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>ESERCIZIO – REACT-LITE</w:t>
      </w:r>
    </w:p>
    <w:p w14:paraId="00000030" w14:textId="77777777" w:rsidR="00D21A24" w:rsidRDefault="00D21A24">
      <w:pPr>
        <w:rPr>
          <w:sz w:val="24"/>
          <w:szCs w:val="24"/>
        </w:rPr>
      </w:pPr>
    </w:p>
    <w:p w14:paraId="00000031" w14:textId="71DFB130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Definizione:</w:t>
      </w:r>
      <w:r>
        <w:rPr>
          <w:sz w:val="24"/>
          <w:szCs w:val="24"/>
        </w:rPr>
        <w:br/>
      </w:r>
      <w:r>
        <w:rPr>
          <w:sz w:val="24"/>
          <w:szCs w:val="24"/>
        </w:rPr>
        <w:t>ReAct</w:t>
      </w:r>
      <w:r>
        <w:rPr>
          <w:sz w:val="24"/>
          <w:szCs w:val="24"/>
        </w:rPr>
        <w:t>-lite utilizza i vantaggi del ReAct in modo più semplice e compatto.</w:t>
      </w:r>
    </w:p>
    <w:p w14:paraId="00000032" w14:textId="77777777" w:rsidR="00D21A24" w:rsidRDefault="00D21A24">
      <w:pPr>
        <w:rPr>
          <w:sz w:val="24"/>
          <w:szCs w:val="24"/>
        </w:rPr>
      </w:pPr>
    </w:p>
    <w:p w14:paraId="00000033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Esercizio:</w:t>
      </w:r>
    </w:p>
    <w:p w14:paraId="00000034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Crea un prompt ben pensato, che da un prompt ReAct traduce la versione lite.</w:t>
      </w:r>
    </w:p>
    <w:p w14:paraId="00000035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Devi testare e valutare se il prompt funziona bene.</w:t>
      </w:r>
    </w:p>
    <w:p w14:paraId="00000036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Il prompt da modificare fa parte del prompt stesso.</w:t>
      </w:r>
    </w:p>
    <w:p w14:paraId="00000037" w14:textId="77777777" w:rsidR="00D21A24" w:rsidRDefault="00D21A24">
      <w:pPr>
        <w:rPr>
          <w:sz w:val="24"/>
          <w:szCs w:val="24"/>
        </w:rPr>
      </w:pPr>
    </w:p>
    <w:p w14:paraId="00000038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Domanda:</w:t>
      </w:r>
    </w:p>
    <w:p w14:paraId="00000039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 xml:space="preserve">Come si chiama il metodo, quando un prompt gestisce, modifica o genera prompt? </w:t>
      </w:r>
    </w:p>
    <w:p w14:paraId="0000003A" w14:textId="77777777" w:rsidR="00D21A24" w:rsidRDefault="00D21A24">
      <w:pPr>
        <w:rPr>
          <w:sz w:val="24"/>
          <w:szCs w:val="24"/>
        </w:rPr>
      </w:pPr>
    </w:p>
    <w:p w14:paraId="0000003B" w14:textId="77777777" w:rsidR="00D21A24" w:rsidRDefault="00D21A24">
      <w:pPr>
        <w:rPr>
          <w:sz w:val="24"/>
          <w:szCs w:val="24"/>
        </w:rPr>
      </w:pPr>
    </w:p>
    <w:p w14:paraId="0000003C" w14:textId="537EA045" w:rsidR="00D21A24" w:rsidRDefault="00DC00F4">
      <w:pPr>
        <w:rPr>
          <w:sz w:val="24"/>
          <w:szCs w:val="24"/>
        </w:rPr>
      </w:pPr>
      <w:r w:rsidRPr="005B133B">
        <w:rPr>
          <w:b/>
          <w:bCs/>
          <w:color w:val="00B050"/>
          <w:sz w:val="24"/>
          <w:szCs w:val="24"/>
        </w:rPr>
        <w:t>AP</w:t>
      </w:r>
      <w:r>
        <w:rPr>
          <w:sz w:val="24"/>
          <w:szCs w:val="24"/>
        </w:rPr>
        <w:t xml:space="preserve">: </w:t>
      </w:r>
      <w:r w:rsidRPr="00DC00F4">
        <w:rPr>
          <w:sz w:val="24"/>
          <w:szCs w:val="24"/>
        </w:rPr>
        <w:t>Crea un prompt ben pensato, che da un prompt ReAct traduce la versione lite.</w:t>
      </w:r>
    </w:p>
    <w:p w14:paraId="0000003D" w14:textId="77777777" w:rsidR="00D21A24" w:rsidRDefault="00D21A24">
      <w:pPr>
        <w:rPr>
          <w:sz w:val="24"/>
          <w:szCs w:val="24"/>
        </w:rPr>
      </w:pPr>
    </w:p>
    <w:p w14:paraId="6D039BD3" w14:textId="77777777" w:rsidR="00684F8A" w:rsidRDefault="0031295B">
      <w:r w:rsidRPr="005B133B">
        <w:rPr>
          <w:b/>
          <w:bCs/>
          <w:color w:val="0070C0"/>
          <w:sz w:val="24"/>
          <w:szCs w:val="24"/>
        </w:rPr>
        <w:t>GPT-4o</w:t>
      </w:r>
      <w:r>
        <w:rPr>
          <w:sz w:val="24"/>
          <w:szCs w:val="24"/>
        </w:rPr>
        <w:t xml:space="preserve">: </w:t>
      </w:r>
      <w:r w:rsidR="00684F8A">
        <w:t xml:space="preserve">Ecco un prompt ben pensato che può essere usato per </w:t>
      </w:r>
      <w:r w:rsidR="00684F8A">
        <w:rPr>
          <w:b/>
          <w:bCs/>
        </w:rPr>
        <w:t>tradurre un prompt ReAct in una versione "lite"</w:t>
      </w:r>
      <w:r w:rsidR="00684F8A">
        <w:t>, cioè più semplice, sintetica e diretta, mantenendo però l'intento originale:</w:t>
      </w:r>
    </w:p>
    <w:p w14:paraId="3E7DDF18" w14:textId="77777777" w:rsidR="00684F8A" w:rsidRDefault="00684F8A">
      <w:pPr>
        <w:pBdr>
          <w:bottom w:val="single" w:sz="6" w:space="0" w:color="000000"/>
        </w:pBdr>
      </w:pPr>
    </w:p>
    <w:p w14:paraId="7DE475DB" w14:textId="77777777" w:rsidR="00684F8A" w:rsidRDefault="00684F8A"/>
    <w:p w14:paraId="408A401B" w14:textId="77777777" w:rsidR="00684F8A" w:rsidRDefault="00684F8A">
      <w:r>
        <w:rPr>
          <w:b/>
          <w:bCs/>
        </w:rPr>
        <w:t>Prompt per ChatGPT:</w:t>
      </w:r>
    </w:p>
    <w:p w14:paraId="12CA14DE" w14:textId="77777777" w:rsidR="00684F8A" w:rsidRDefault="00684F8A">
      <w:pPr>
        <w:pStyle w:val="Quote"/>
      </w:pPr>
      <w:r>
        <w:t xml:space="preserve">Ti fornirò un prompt progettato per la tecnica ReAct (Reasoning + Acting), che include passaggi espliciti di ragionamento e azioni da eseguire. Il tuo compito è riscrivere questo prompt in una </w:t>
      </w:r>
      <w:r>
        <w:rPr>
          <w:b/>
          <w:bCs/>
        </w:rPr>
        <w:t>versione "lite"</w:t>
      </w:r>
      <w:r>
        <w:t>: mantieni lo scopo e le istruzioni principali, ma semplifica il linguaggio, rimuovi le parti ridondanti e rendi il prompt più sintetico, scorrevole e adatto a un uso più fluido e immediato.</w:t>
      </w:r>
    </w:p>
    <w:p w14:paraId="6D8F3FF1" w14:textId="77777777" w:rsidR="00684F8A" w:rsidRDefault="00684F8A">
      <w:pPr>
        <w:pStyle w:val="Quote"/>
      </w:pPr>
      <w:r>
        <w:t>Assicurati che:</w:t>
      </w:r>
    </w:p>
    <w:p w14:paraId="2B9502B4" w14:textId="77777777" w:rsidR="00684F8A" w:rsidRDefault="00684F8A" w:rsidP="00E013CD">
      <w:pPr>
        <w:pStyle w:val="Quote"/>
        <w:numPr>
          <w:ilvl w:val="0"/>
          <w:numId w:val="3"/>
        </w:numPr>
      </w:pPr>
      <w:r>
        <w:t>il significato originale sia conservato,</w:t>
      </w:r>
    </w:p>
    <w:p w14:paraId="0E957A80" w14:textId="77777777" w:rsidR="00684F8A" w:rsidRDefault="00684F8A" w:rsidP="00E013CD">
      <w:pPr>
        <w:pStyle w:val="Quote"/>
        <w:numPr>
          <w:ilvl w:val="0"/>
          <w:numId w:val="3"/>
        </w:numPr>
      </w:pPr>
      <w:r>
        <w:t>la versione lite sia più breve e diretta,</w:t>
      </w:r>
    </w:p>
    <w:p w14:paraId="17894271" w14:textId="77777777" w:rsidR="00684F8A" w:rsidRDefault="00684F8A" w:rsidP="00E013CD">
      <w:pPr>
        <w:pStyle w:val="Quote"/>
        <w:numPr>
          <w:ilvl w:val="0"/>
          <w:numId w:val="3"/>
        </w:numPr>
      </w:pPr>
      <w:r>
        <w:t>siano omesse strutture complesse come "Thought:", "Action:", "Observation:" se non indispensabili,</w:t>
      </w:r>
    </w:p>
    <w:p w14:paraId="07C69689" w14:textId="77777777" w:rsidR="00684F8A" w:rsidRDefault="00684F8A" w:rsidP="00E013CD">
      <w:pPr>
        <w:pStyle w:val="Quote"/>
        <w:numPr>
          <w:ilvl w:val="0"/>
          <w:numId w:val="3"/>
        </w:numPr>
      </w:pPr>
      <w:r>
        <w:t>rimanga adatta a guidare comunque una risposta utile e ragionata.</w:t>
      </w:r>
    </w:p>
    <w:p w14:paraId="6889C30F" w14:textId="77777777" w:rsidR="00684F8A" w:rsidRDefault="00684F8A">
      <w:pPr>
        <w:pStyle w:val="Quote"/>
      </w:pPr>
      <w:r>
        <w:t>Esempio in input:</w:t>
      </w:r>
    </w:p>
    <w:p w14:paraId="080D069F" w14:textId="77777777" w:rsidR="00684F8A" w:rsidRDefault="00684F8A">
      <w:pPr>
        <w:pStyle w:val="Quote"/>
      </w:pPr>
    </w:p>
    <w:p w14:paraId="76C3B203" w14:textId="77777777" w:rsidR="00684F8A" w:rsidRDefault="00684F8A">
      <w:pPr>
        <w:pStyle w:val="Quote"/>
      </w:pPr>
      <w:r>
        <w:t>Prompt ReAct: [incollato qui]</w:t>
      </w:r>
    </w:p>
    <w:p w14:paraId="4C911C64" w14:textId="77777777" w:rsidR="00684F8A" w:rsidRDefault="00684F8A">
      <w:pPr>
        <w:pStyle w:val="Quote"/>
      </w:pPr>
      <w:r>
        <w:t>Restituisci:</w:t>
      </w:r>
    </w:p>
    <w:p w14:paraId="75FB198B" w14:textId="77777777" w:rsidR="00684F8A" w:rsidRDefault="00684F8A">
      <w:pPr>
        <w:pStyle w:val="Quote"/>
      </w:pPr>
    </w:p>
    <w:p w14:paraId="3D0FD4F2" w14:textId="77777777" w:rsidR="00684F8A" w:rsidRDefault="00684F8A">
      <w:pPr>
        <w:pStyle w:val="Quote"/>
      </w:pPr>
      <w:r>
        <w:t>Prompt Lite: [versione semplificata]</w:t>
      </w:r>
    </w:p>
    <w:p w14:paraId="23690DAD" w14:textId="77777777" w:rsidR="00684F8A" w:rsidRDefault="00684F8A">
      <w:pPr>
        <w:pBdr>
          <w:bottom w:val="single" w:sz="6" w:space="0" w:color="000000"/>
        </w:pBdr>
      </w:pPr>
    </w:p>
    <w:p w14:paraId="103E5D73" w14:textId="77777777" w:rsidR="00684F8A" w:rsidRDefault="00684F8A"/>
    <w:p w14:paraId="0000003E" w14:textId="66D47117" w:rsidR="00D21A24" w:rsidRDefault="00684F8A" w:rsidP="003D40A0">
      <w:r>
        <w:t>Se vuoi, posso mostrarti un esempio concreto partendo da un vero prompt ReAct. Vuoi procedere?</w:t>
      </w:r>
    </w:p>
    <w:p w14:paraId="6DFAA2D1" w14:textId="77777777" w:rsidR="00684F8A" w:rsidRDefault="00684F8A"/>
    <w:p w14:paraId="392DDD85" w14:textId="1EFFCC5C" w:rsidR="00684F8A" w:rsidRDefault="00684F8A">
      <w:pPr>
        <w:rPr>
          <w:i/>
          <w:iCs/>
        </w:rPr>
      </w:pPr>
      <w:r w:rsidRPr="00A9444C">
        <w:rPr>
          <w:b/>
          <w:bCs/>
          <w:color w:val="00B050"/>
        </w:rPr>
        <w:t>AP</w:t>
      </w:r>
      <w:r>
        <w:t xml:space="preserve">: </w:t>
      </w:r>
      <w:r w:rsidR="00D17EA0">
        <w:t xml:space="preserve">Si, per favore basa il tuo esempio considerando un vero prompt ReAct che risponde alla seguente domanda: </w:t>
      </w:r>
      <w:r w:rsidR="00D17EA0">
        <w:rPr>
          <w:i/>
          <w:iCs/>
        </w:rPr>
        <w:t>Come si chiama il metodo, quando un prompt gestisce, modifica o genera prompt?</w:t>
      </w:r>
    </w:p>
    <w:p w14:paraId="768FF9BD" w14:textId="77777777" w:rsidR="00D17EA0" w:rsidRDefault="00D17EA0">
      <w:pPr>
        <w:rPr>
          <w:i/>
          <w:iCs/>
        </w:rPr>
      </w:pPr>
    </w:p>
    <w:p w14:paraId="7A7CE4E6" w14:textId="77777777" w:rsidR="00273CF7" w:rsidRDefault="00D17EA0">
      <w:r w:rsidRPr="00A9444C">
        <w:rPr>
          <w:b/>
          <w:bCs/>
          <w:color w:val="0070C0"/>
        </w:rPr>
        <w:t>GPT-4o</w:t>
      </w:r>
      <w:r>
        <w:t xml:space="preserve">: </w:t>
      </w:r>
      <w:r w:rsidR="00273CF7">
        <w:t>Perfetto! Ecco un esempio concreto:</w:t>
      </w:r>
    </w:p>
    <w:p w14:paraId="24663881" w14:textId="77777777" w:rsidR="00273CF7" w:rsidRDefault="00273CF7">
      <w:pPr>
        <w:pBdr>
          <w:bottom w:val="single" w:sz="6" w:space="0" w:color="000000"/>
        </w:pBdr>
      </w:pPr>
    </w:p>
    <w:p w14:paraId="0092648A" w14:textId="77777777" w:rsidR="00273CF7" w:rsidRDefault="00273CF7"/>
    <w:p w14:paraId="0B27B40A" w14:textId="77777777" w:rsidR="00273CF7" w:rsidRDefault="00273CF7">
      <w:pPr>
        <w:pStyle w:val="Heading3"/>
      </w:pPr>
      <w:r>
        <w:rPr>
          <w:rFonts w:ascii="Segoe UI Emoji" w:hAnsi="Segoe UI Emoji" w:cs="Segoe UI Emoji"/>
        </w:rPr>
        <w:t>🎯</w:t>
      </w:r>
      <w:r>
        <w:t xml:space="preserve"> </w:t>
      </w:r>
      <w:r>
        <w:rPr>
          <w:b/>
          <w:bCs/>
        </w:rPr>
        <w:t>Domanda originale</w:t>
      </w:r>
    </w:p>
    <w:p w14:paraId="0D329610" w14:textId="77777777" w:rsidR="00273CF7" w:rsidRDefault="00273CF7">
      <w:pPr>
        <w:pStyle w:val="Quote"/>
      </w:pPr>
      <w:r>
        <w:rPr>
          <w:i/>
          <w:iCs/>
        </w:rPr>
        <w:t>Come si chiama il metodo, quando un prompt gestisce, modifica o genera prompt?</w:t>
      </w:r>
    </w:p>
    <w:p w14:paraId="68B3AC27" w14:textId="77777777" w:rsidR="00273CF7" w:rsidRDefault="00273CF7">
      <w:pPr>
        <w:pBdr>
          <w:bottom w:val="single" w:sz="6" w:space="0" w:color="000000"/>
        </w:pBdr>
      </w:pPr>
    </w:p>
    <w:p w14:paraId="4FE04F89" w14:textId="77777777" w:rsidR="00273CF7" w:rsidRDefault="00273CF7"/>
    <w:p w14:paraId="6B582A8F" w14:textId="77777777" w:rsidR="00273CF7" w:rsidRPr="00E013CD" w:rsidRDefault="00273CF7">
      <w:pPr>
        <w:pStyle w:val="Heading3"/>
        <w:rPr>
          <w:lang w:val="en-US"/>
        </w:rPr>
      </w:pPr>
      <w:r>
        <w:rPr>
          <w:rFonts w:ascii="Segoe UI Emoji" w:hAnsi="Segoe UI Emoji" w:cs="Segoe UI Emoji"/>
        </w:rPr>
        <w:t>🧠</w:t>
      </w:r>
      <w:r w:rsidRPr="00E013CD">
        <w:rPr>
          <w:lang w:val="en-US"/>
        </w:rPr>
        <w:t xml:space="preserve"> </w:t>
      </w:r>
      <w:r w:rsidRPr="00E013CD">
        <w:rPr>
          <w:b/>
          <w:bCs/>
          <w:lang w:val="en-US"/>
        </w:rPr>
        <w:t>Prompt in stile ReAct (completo)</w:t>
      </w:r>
    </w:p>
    <w:p w14:paraId="3065B074" w14:textId="77777777" w:rsidR="00273CF7" w:rsidRPr="00E013CD" w:rsidRDefault="00273CF7">
      <w:pPr>
        <w:pStyle w:val="SourceCodeLanguage"/>
        <w:rPr>
          <w:lang w:val="en-US"/>
        </w:rPr>
      </w:pPr>
    </w:p>
    <w:p w14:paraId="482F1966" w14:textId="77777777" w:rsidR="00273CF7" w:rsidRPr="00E013CD" w:rsidRDefault="00273CF7">
      <w:pPr>
        <w:pStyle w:val="SourceCode"/>
        <w:rPr>
          <w:lang w:val="en-US"/>
        </w:rPr>
      </w:pPr>
      <w:r w:rsidRPr="00E013CD">
        <w:rPr>
          <w:lang w:val="en-US"/>
        </w:rPr>
        <w:t>You are an expert in prompt engineering. Carefully analyze the question below using step-by-step reasoning. Then, take action to identify the correct terminology.</w:t>
      </w:r>
    </w:p>
    <w:p w14:paraId="51EE2DED" w14:textId="77777777" w:rsidR="00273CF7" w:rsidRPr="00E013CD" w:rsidRDefault="00273CF7">
      <w:pPr>
        <w:pStyle w:val="SourceCode"/>
        <w:rPr>
          <w:lang w:val="en-US"/>
        </w:rPr>
      </w:pPr>
    </w:p>
    <w:p w14:paraId="3964CF10" w14:textId="77777777" w:rsidR="00273CF7" w:rsidRPr="00E013CD" w:rsidRDefault="00273CF7">
      <w:pPr>
        <w:pStyle w:val="SourceCode"/>
        <w:rPr>
          <w:lang w:val="en-US"/>
        </w:rPr>
      </w:pPr>
      <w:r w:rsidRPr="00E013CD">
        <w:rPr>
          <w:lang w:val="en-US"/>
        </w:rPr>
        <w:t xml:space="preserve">Question: </w:t>
      </w:r>
      <w:r w:rsidRPr="00FC3858">
        <w:rPr>
          <w:color w:val="00B050"/>
          <w:lang w:val="en-US"/>
        </w:rPr>
        <w:t>How is the method called, when a prompt handles, modifies, or generates other prompts?</w:t>
      </w:r>
    </w:p>
    <w:p w14:paraId="6B687D37" w14:textId="77777777" w:rsidR="00273CF7" w:rsidRPr="00E013CD" w:rsidRDefault="00273CF7">
      <w:pPr>
        <w:pStyle w:val="SourceCode"/>
        <w:rPr>
          <w:lang w:val="en-US"/>
        </w:rPr>
      </w:pPr>
    </w:p>
    <w:p w14:paraId="2298901B" w14:textId="77777777" w:rsidR="00273CF7" w:rsidRPr="00E013CD" w:rsidRDefault="00273CF7">
      <w:pPr>
        <w:pStyle w:val="SourceCode"/>
        <w:rPr>
          <w:lang w:val="en-US"/>
        </w:rPr>
      </w:pPr>
      <w:r w:rsidRPr="00E013CD">
        <w:rPr>
          <w:lang w:val="en-US"/>
        </w:rPr>
        <w:t>Thought: I need to consider known terms in prompt engineering and NLP that describe a prompt operating on other prompts. The question points toward a concept involving prompts that create or adapt other prompts. This is meta-level behavior.</w:t>
      </w:r>
    </w:p>
    <w:p w14:paraId="51DD2FA7" w14:textId="77777777" w:rsidR="00273CF7" w:rsidRPr="00E013CD" w:rsidRDefault="00273CF7">
      <w:pPr>
        <w:pStyle w:val="SourceCode"/>
        <w:rPr>
          <w:lang w:val="en-US"/>
        </w:rPr>
      </w:pPr>
    </w:p>
    <w:p w14:paraId="2D79FD53" w14:textId="77777777" w:rsidR="00273CF7" w:rsidRPr="00E013CD" w:rsidRDefault="00273CF7">
      <w:pPr>
        <w:pStyle w:val="SourceCode"/>
        <w:rPr>
          <w:lang w:val="en-US"/>
        </w:rPr>
      </w:pPr>
      <w:r w:rsidRPr="00E013CD">
        <w:rPr>
          <w:lang w:val="en-US"/>
        </w:rPr>
        <w:t>Action: Search my knowledge of prompt engineering for the term describing prompts that operate on other prompts.</w:t>
      </w:r>
    </w:p>
    <w:p w14:paraId="3BF822F5" w14:textId="77777777" w:rsidR="00273CF7" w:rsidRPr="00E013CD" w:rsidRDefault="00273CF7">
      <w:pPr>
        <w:pStyle w:val="SourceCode"/>
        <w:rPr>
          <w:lang w:val="en-US"/>
        </w:rPr>
      </w:pPr>
    </w:p>
    <w:p w14:paraId="3961E79F" w14:textId="77777777" w:rsidR="00273CF7" w:rsidRPr="00E013CD" w:rsidRDefault="00273CF7">
      <w:pPr>
        <w:pStyle w:val="SourceCode"/>
        <w:rPr>
          <w:lang w:val="en-US"/>
        </w:rPr>
      </w:pPr>
      <w:r w:rsidRPr="00E013CD">
        <w:rPr>
          <w:lang w:val="en-US"/>
        </w:rPr>
        <w:t>Observation: One well-known term in prompt engineering for this is "meta-prompting" or "prompt programming". "Meta-prompting" is especially relevant when prompts are designed to modify or generate other prompts.</w:t>
      </w:r>
    </w:p>
    <w:p w14:paraId="7BFF97B3" w14:textId="77777777" w:rsidR="00273CF7" w:rsidRPr="00E013CD" w:rsidRDefault="00273CF7">
      <w:pPr>
        <w:pStyle w:val="SourceCode"/>
        <w:rPr>
          <w:lang w:val="en-US"/>
        </w:rPr>
      </w:pPr>
    </w:p>
    <w:p w14:paraId="176B9F2C" w14:textId="77777777" w:rsidR="00273CF7" w:rsidRDefault="00273CF7">
      <w:pPr>
        <w:pStyle w:val="SourceCode"/>
      </w:pPr>
      <w:r>
        <w:t>Final Answer: Meta-prompting.</w:t>
      </w:r>
    </w:p>
    <w:p w14:paraId="16C61941" w14:textId="77777777" w:rsidR="00273CF7" w:rsidRDefault="00273CF7">
      <w:pPr>
        <w:pBdr>
          <w:bottom w:val="single" w:sz="6" w:space="0" w:color="000000"/>
        </w:pBdr>
      </w:pPr>
    </w:p>
    <w:p w14:paraId="48C383EA" w14:textId="77777777" w:rsidR="00273CF7" w:rsidRDefault="00273CF7"/>
    <w:p w14:paraId="0FA895C8" w14:textId="77777777" w:rsidR="00273CF7" w:rsidRDefault="00273CF7">
      <w:pPr>
        <w:pStyle w:val="Heading3"/>
      </w:pPr>
      <w:r>
        <w:rPr>
          <w:rFonts w:ascii="Segoe UI Emoji" w:hAnsi="Segoe UI Emoji" w:cs="Segoe UI Emoji"/>
        </w:rPr>
        <w:lastRenderedPageBreak/>
        <w:t>✨</w:t>
      </w:r>
      <w:r>
        <w:t xml:space="preserve"> </w:t>
      </w:r>
      <w:r>
        <w:rPr>
          <w:b/>
          <w:bCs/>
        </w:rPr>
        <w:t>Prompt Lite (semplificato e diretto)</w:t>
      </w:r>
    </w:p>
    <w:p w14:paraId="5186D11A" w14:textId="77777777" w:rsidR="00273CF7" w:rsidRDefault="00273CF7">
      <w:pPr>
        <w:pStyle w:val="SourceCodeLanguage"/>
      </w:pPr>
    </w:p>
    <w:p w14:paraId="3C10BC2B" w14:textId="77777777" w:rsidR="00273CF7" w:rsidRPr="00E013CD" w:rsidRDefault="00273CF7">
      <w:pPr>
        <w:pStyle w:val="SourceCode"/>
        <w:rPr>
          <w:lang w:val="en-US"/>
        </w:rPr>
      </w:pPr>
      <w:r w:rsidRPr="00E013CD">
        <w:rPr>
          <w:lang w:val="en-US"/>
        </w:rPr>
        <w:t xml:space="preserve">You're a prompt engineering expert. </w:t>
      </w:r>
      <w:r w:rsidRPr="00FC3858">
        <w:rPr>
          <w:color w:val="00B050"/>
          <w:lang w:val="en-US"/>
        </w:rPr>
        <w:t xml:space="preserve">What's the name of the method where a prompt handles, modifies, or creates other prompts? </w:t>
      </w:r>
      <w:r w:rsidRPr="00E013CD">
        <w:rPr>
          <w:lang w:val="en-US"/>
        </w:rPr>
        <w:t>Give a clear and concise answer, explaining briefly if needed.</w:t>
      </w:r>
    </w:p>
    <w:p w14:paraId="690FA2C6" w14:textId="77777777" w:rsidR="00273CF7" w:rsidRPr="00E013CD" w:rsidRDefault="00273CF7">
      <w:pPr>
        <w:pBdr>
          <w:bottom w:val="single" w:sz="6" w:space="0" w:color="000000"/>
        </w:pBdr>
        <w:rPr>
          <w:lang w:val="en-US"/>
        </w:rPr>
      </w:pPr>
    </w:p>
    <w:p w14:paraId="17E46803" w14:textId="77777777" w:rsidR="00273CF7" w:rsidRPr="00E013CD" w:rsidRDefault="00273CF7">
      <w:pPr>
        <w:rPr>
          <w:lang w:val="en-US"/>
        </w:rPr>
      </w:pPr>
    </w:p>
    <w:p w14:paraId="30770C04" w14:textId="77777777" w:rsidR="00273CF7" w:rsidRDefault="00273CF7">
      <w:r>
        <w:t xml:space="preserve">Questa versione lite conserva lo scopo (ottenere la terminologia corretta), ma </w:t>
      </w:r>
      <w:r>
        <w:rPr>
          <w:b/>
          <w:bCs/>
        </w:rPr>
        <w:t>rimuove la struttura ReAct</w:t>
      </w:r>
      <w:r>
        <w:t>, accorcia le istruzioni e rende il prompt più immediato, adatto per interazioni veloci senza perdere accuratezza.</w:t>
      </w:r>
    </w:p>
    <w:p w14:paraId="520822AF" w14:textId="6214AF85" w:rsidR="00D17EA0" w:rsidRDefault="00273CF7">
      <w:r>
        <w:t>Vuoi che ti generi altri esempi o un template riutilizzabile per il tuo lavoro?</w:t>
      </w:r>
    </w:p>
    <w:p w14:paraId="605989F7" w14:textId="77777777" w:rsidR="008F3673" w:rsidRDefault="008F3673"/>
    <w:p w14:paraId="5CA773E1" w14:textId="0114D3C8" w:rsidR="008F3673" w:rsidRDefault="00374FE9">
      <w:pPr>
        <w:rPr>
          <w:lang w:val="en-US"/>
        </w:rPr>
      </w:pPr>
      <w:r w:rsidRPr="00883F45">
        <w:rPr>
          <w:b/>
          <w:bCs/>
          <w:color w:val="00B050"/>
          <w:lang w:val="en-US"/>
        </w:rPr>
        <w:t>New Chat for test, AP</w:t>
      </w:r>
      <w:r w:rsidRPr="00374FE9">
        <w:rPr>
          <w:lang w:val="en-US"/>
        </w:rPr>
        <w:t>:</w:t>
      </w:r>
      <w:r>
        <w:rPr>
          <w:lang w:val="en-US"/>
        </w:rPr>
        <w:t xml:space="preserve"> </w:t>
      </w:r>
      <w:r w:rsidR="00883F45" w:rsidRPr="00883F45">
        <w:rPr>
          <w:lang w:val="en-US"/>
        </w:rPr>
        <w:t>You're a prompt engineering expert. What's the name of the method where a prompt handles, modifies, or creates other prompts? Give a clear and concise answer, explaining briefly if needed.</w:t>
      </w:r>
    </w:p>
    <w:p w14:paraId="75942D03" w14:textId="77777777" w:rsidR="00883F45" w:rsidRDefault="00883F45">
      <w:pPr>
        <w:rPr>
          <w:lang w:val="en-US"/>
        </w:rPr>
      </w:pPr>
    </w:p>
    <w:p w14:paraId="443CFEBE" w14:textId="77777777" w:rsidR="00775D35" w:rsidRPr="00775D35" w:rsidRDefault="00883F45" w:rsidP="00775D35">
      <w:pPr>
        <w:rPr>
          <w:lang w:val="en-US"/>
        </w:rPr>
      </w:pPr>
      <w:r w:rsidRPr="00775D35">
        <w:rPr>
          <w:b/>
          <w:bCs/>
          <w:color w:val="0070C0"/>
          <w:lang w:val="en-US"/>
        </w:rPr>
        <w:t>GPT-4o</w:t>
      </w:r>
      <w:r w:rsidRPr="00775D35">
        <w:rPr>
          <w:lang w:val="en-US"/>
        </w:rPr>
        <w:t xml:space="preserve">: </w:t>
      </w:r>
      <w:r w:rsidR="00775D35" w:rsidRPr="00775D35">
        <w:rPr>
          <w:lang w:val="en-US"/>
        </w:rPr>
        <w:t xml:space="preserve">The method is called </w:t>
      </w:r>
      <w:r w:rsidR="00775D35" w:rsidRPr="00775D35">
        <w:rPr>
          <w:b/>
          <w:bCs/>
          <w:lang w:val="en-US"/>
        </w:rPr>
        <w:t>prompt chaining</w:t>
      </w:r>
      <w:r w:rsidR="00775D35" w:rsidRPr="00775D35">
        <w:rPr>
          <w:lang w:val="en-US"/>
        </w:rPr>
        <w:t>.</w:t>
      </w:r>
    </w:p>
    <w:p w14:paraId="73059291" w14:textId="77777777" w:rsidR="00775D35" w:rsidRPr="00775D35" w:rsidRDefault="00775D35" w:rsidP="00775D35">
      <w:pPr>
        <w:rPr>
          <w:lang w:val="en-US"/>
        </w:rPr>
      </w:pPr>
    </w:p>
    <w:p w14:paraId="375F5DBD" w14:textId="37D4B2D2" w:rsidR="00883F45" w:rsidRPr="00775D35" w:rsidRDefault="00775D35" w:rsidP="00A426AD">
      <w:pPr>
        <w:rPr>
          <w:lang w:val="en-US"/>
        </w:rPr>
      </w:pPr>
      <w:r w:rsidRPr="00775D35">
        <w:rPr>
          <w:lang w:val="en-US"/>
        </w:rPr>
        <w:t xml:space="preserve">Prompt chaining is a technique where the output of one prompt is used as the input to another. It allows a system to </w:t>
      </w:r>
      <w:r w:rsidRPr="00775D35">
        <w:rPr>
          <w:b/>
          <w:bCs/>
          <w:lang w:val="en-US"/>
        </w:rPr>
        <w:t>handle</w:t>
      </w:r>
      <w:r w:rsidRPr="00775D35">
        <w:rPr>
          <w:lang w:val="en-US"/>
        </w:rPr>
        <w:t xml:space="preserve">, </w:t>
      </w:r>
      <w:r w:rsidRPr="00775D35">
        <w:rPr>
          <w:b/>
          <w:bCs/>
          <w:lang w:val="en-US"/>
        </w:rPr>
        <w:t>modify</w:t>
      </w:r>
      <w:r w:rsidRPr="00775D35">
        <w:rPr>
          <w:lang w:val="en-US"/>
        </w:rPr>
        <w:t xml:space="preserve">, or </w:t>
      </w:r>
      <w:r w:rsidRPr="00775D35">
        <w:rPr>
          <w:b/>
          <w:bCs/>
          <w:lang w:val="en-US"/>
        </w:rPr>
        <w:t>generate</w:t>
      </w:r>
      <w:r w:rsidRPr="00775D35">
        <w:rPr>
          <w:lang w:val="en-US"/>
        </w:rPr>
        <w:t xml:space="preserve"> new prompts dynamically, creating a sequence of interdependent prompts to achieve complex tasks. This approach is often used in multi-step reasoning, agent frameworks, or tools like LangChain.</w:t>
      </w:r>
    </w:p>
    <w:p w14:paraId="461A45FF" w14:textId="612CF6BA" w:rsidR="00AC142B" w:rsidRPr="00775D35" w:rsidRDefault="00AC142B">
      <w:pPr>
        <w:rPr>
          <w:sz w:val="24"/>
          <w:szCs w:val="24"/>
          <w:lang w:val="en-US"/>
        </w:rPr>
      </w:pPr>
      <w:r w:rsidRPr="00775D35">
        <w:rPr>
          <w:sz w:val="24"/>
          <w:szCs w:val="24"/>
          <w:lang w:val="en-US"/>
        </w:rPr>
        <w:br w:type="page"/>
      </w:r>
    </w:p>
    <w:p w14:paraId="0000003F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>E</w:t>
      </w:r>
      <w:r>
        <w:rPr>
          <w:sz w:val="24"/>
          <w:szCs w:val="24"/>
        </w:rPr>
        <w:t>SERCIZIO – CORREZZIONE DI PROMPT REFLECTION</w:t>
      </w:r>
    </w:p>
    <w:p w14:paraId="00000040" w14:textId="77777777" w:rsidR="00D21A24" w:rsidRDefault="00D21A24">
      <w:pPr>
        <w:rPr>
          <w:sz w:val="24"/>
          <w:szCs w:val="24"/>
        </w:rPr>
      </w:pPr>
    </w:p>
    <w:p w14:paraId="00000041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Correggi e spiega gli errori nel prompt:</w:t>
      </w:r>
    </w:p>
    <w:p w14:paraId="00000042" w14:textId="77777777" w:rsidR="00D21A24" w:rsidRDefault="00D21A24">
      <w:pPr>
        <w:rPr>
          <w:sz w:val="24"/>
          <w:szCs w:val="24"/>
        </w:rPr>
      </w:pPr>
    </w:p>
    <w:p w14:paraId="00000043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Rispondi al seguente problema:</w:t>
      </w:r>
      <w:r>
        <w:rPr>
          <w:sz w:val="24"/>
          <w:szCs w:val="24"/>
        </w:rPr>
        <w:br/>
        <w:t xml:space="preserve">Spiega quanto ha pagato un cliente se ha comprato 4 libri, ogni libro costa 20 euro, ma </w:t>
      </w:r>
      <w:r w:rsidRPr="001B5B1F">
        <w:rPr>
          <w:strike/>
          <w:color w:val="00B050"/>
          <w:sz w:val="24"/>
          <w:szCs w:val="24"/>
        </w:rPr>
        <w:t>forse</w:t>
      </w:r>
      <w:r w:rsidRPr="001B5B1F">
        <w:rPr>
          <w:color w:val="00B050"/>
          <w:sz w:val="24"/>
          <w:szCs w:val="24"/>
        </w:rPr>
        <w:t xml:space="preserve"> </w:t>
      </w:r>
      <w:r>
        <w:rPr>
          <w:sz w:val="24"/>
          <w:szCs w:val="24"/>
        </w:rPr>
        <w:t>c’è uno sconto del 10%.</w:t>
      </w:r>
      <w:r>
        <w:rPr>
          <w:sz w:val="24"/>
          <w:szCs w:val="24"/>
        </w:rPr>
        <w:br/>
      </w:r>
    </w:p>
    <w:p w14:paraId="00000045" w14:textId="25535029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Scrivi la soluzione e poi rifletti se hai risposto in modo semplice per un bambino delle elementari, oppure se la tua risposta è adatta a un insegnante.</w:t>
      </w:r>
      <w:r>
        <w:rPr>
          <w:sz w:val="24"/>
          <w:szCs w:val="24"/>
        </w:rPr>
        <w:br/>
        <w:t>Infine, correggi eventuali errori e suggerisci una soluzione alternativa, includendo anche la spiegazione dettagliata dei passaggi di calcolo.</w:t>
      </w:r>
    </w:p>
    <w:p w14:paraId="0C4415DD" w14:textId="77777777" w:rsidR="00346E2E" w:rsidRDefault="00346E2E">
      <w:pPr>
        <w:rPr>
          <w:sz w:val="24"/>
          <w:szCs w:val="24"/>
        </w:rPr>
      </w:pPr>
    </w:p>
    <w:p w14:paraId="53FA9AB0" w14:textId="77777777" w:rsidR="00C55678" w:rsidRPr="001B5B1F" w:rsidRDefault="00531EC3" w:rsidP="00346E2E">
      <w:pPr>
        <w:rPr>
          <w:color w:val="00B050"/>
          <w:sz w:val="24"/>
          <w:szCs w:val="24"/>
        </w:rPr>
      </w:pPr>
      <w:r w:rsidRPr="001B5B1F">
        <w:rPr>
          <w:color w:val="00B050"/>
          <w:sz w:val="24"/>
          <w:szCs w:val="24"/>
        </w:rPr>
        <w:t xml:space="preserve">Per ottimizzare la generazione dell’output sarebbe più </w:t>
      </w:r>
      <w:r w:rsidR="00AC42CB" w:rsidRPr="001B5B1F">
        <w:rPr>
          <w:color w:val="00B050"/>
          <w:sz w:val="24"/>
          <w:szCs w:val="24"/>
        </w:rPr>
        <w:t>idoneo</w:t>
      </w:r>
      <w:r w:rsidR="00B425B5" w:rsidRPr="001B5B1F">
        <w:rPr>
          <w:color w:val="00B050"/>
          <w:sz w:val="24"/>
          <w:szCs w:val="24"/>
        </w:rPr>
        <w:t xml:space="preserve"> </w:t>
      </w:r>
      <w:r w:rsidR="000B50A3" w:rsidRPr="001B5B1F">
        <w:rPr>
          <w:color w:val="00B050"/>
          <w:sz w:val="24"/>
          <w:szCs w:val="24"/>
        </w:rPr>
        <w:t>disambiguare le richieste</w:t>
      </w:r>
      <w:r w:rsidR="006C1C69" w:rsidRPr="001B5B1F">
        <w:rPr>
          <w:color w:val="00B050"/>
          <w:sz w:val="24"/>
          <w:szCs w:val="24"/>
        </w:rPr>
        <w:t>:</w:t>
      </w:r>
      <w:r w:rsidR="000B50A3" w:rsidRPr="001B5B1F">
        <w:rPr>
          <w:color w:val="00B050"/>
          <w:sz w:val="24"/>
          <w:szCs w:val="24"/>
        </w:rPr>
        <w:t xml:space="preserve"> </w:t>
      </w:r>
    </w:p>
    <w:p w14:paraId="2FE444B2" w14:textId="4F7EF144" w:rsidR="000B50A3" w:rsidRPr="001B5B1F" w:rsidRDefault="00904DAF" w:rsidP="00B01CBA">
      <w:pPr>
        <w:pStyle w:val="ListParagraph"/>
        <w:numPr>
          <w:ilvl w:val="0"/>
          <w:numId w:val="5"/>
        </w:numPr>
        <w:rPr>
          <w:rFonts w:ascii="Arial" w:hAnsi="Arial" w:cs="Arial"/>
          <w:color w:val="00B050"/>
        </w:rPr>
      </w:pPr>
      <w:r w:rsidRPr="001B5B1F">
        <w:rPr>
          <w:rFonts w:ascii="Arial" w:hAnsi="Arial" w:cs="Arial"/>
          <w:color w:val="00B050"/>
        </w:rPr>
        <w:t>Innanzitutto,</w:t>
      </w:r>
      <w:r w:rsidR="000B50A3" w:rsidRPr="001B5B1F">
        <w:rPr>
          <w:rFonts w:ascii="Arial" w:hAnsi="Arial" w:cs="Arial"/>
          <w:color w:val="00B050"/>
        </w:rPr>
        <w:t xml:space="preserve"> “forse”</w:t>
      </w:r>
      <w:r w:rsidR="00C959C1" w:rsidRPr="001B5B1F">
        <w:rPr>
          <w:rFonts w:ascii="Arial" w:hAnsi="Arial" w:cs="Arial"/>
          <w:color w:val="00B050"/>
        </w:rPr>
        <w:t xml:space="preserve"> non va bene, in quanto </w:t>
      </w:r>
      <w:r w:rsidR="00296656" w:rsidRPr="001B5B1F">
        <w:rPr>
          <w:rFonts w:ascii="Arial" w:hAnsi="Arial" w:cs="Arial"/>
          <w:color w:val="00B050"/>
        </w:rPr>
        <w:t xml:space="preserve">non fornisce informazioni chiare ma crea confusione. </w:t>
      </w:r>
    </w:p>
    <w:p w14:paraId="0EDF256B" w14:textId="5E02B316" w:rsidR="00F24BB1" w:rsidRPr="001B5B1F" w:rsidRDefault="003A53BA" w:rsidP="00B01CBA">
      <w:pPr>
        <w:pStyle w:val="ListParagraph"/>
        <w:numPr>
          <w:ilvl w:val="0"/>
          <w:numId w:val="5"/>
        </w:numPr>
        <w:rPr>
          <w:rFonts w:ascii="Arial" w:hAnsi="Arial" w:cs="Arial"/>
          <w:color w:val="00B050"/>
        </w:rPr>
      </w:pPr>
      <w:r w:rsidRPr="001B5B1F">
        <w:rPr>
          <w:rFonts w:ascii="Arial" w:hAnsi="Arial" w:cs="Arial"/>
          <w:color w:val="00B050"/>
        </w:rPr>
        <w:t xml:space="preserve">Chiedere se </w:t>
      </w:r>
      <w:r w:rsidR="006C7C14" w:rsidRPr="001B5B1F">
        <w:rPr>
          <w:rFonts w:ascii="Arial" w:hAnsi="Arial" w:cs="Arial"/>
          <w:color w:val="00B050"/>
        </w:rPr>
        <w:t xml:space="preserve">la spiegazione di una moltiplicazione </w:t>
      </w:r>
      <w:r w:rsidRPr="001B5B1F">
        <w:rPr>
          <w:rFonts w:ascii="Arial" w:hAnsi="Arial" w:cs="Arial"/>
          <w:color w:val="00B050"/>
        </w:rPr>
        <w:t xml:space="preserve">è adatta ad un bambino </w:t>
      </w:r>
      <w:r w:rsidR="006C7C14" w:rsidRPr="001B5B1F">
        <w:rPr>
          <w:rFonts w:ascii="Arial" w:hAnsi="Arial" w:cs="Arial"/>
          <w:color w:val="00B050"/>
        </w:rPr>
        <w:t>che frequenta le</w:t>
      </w:r>
      <w:r w:rsidRPr="001B5B1F">
        <w:rPr>
          <w:rFonts w:ascii="Arial" w:hAnsi="Arial" w:cs="Arial"/>
          <w:color w:val="00B050"/>
        </w:rPr>
        <w:t xml:space="preserve"> elementari è un po’ </w:t>
      </w:r>
      <w:r w:rsidR="006C7C14" w:rsidRPr="001B5B1F">
        <w:rPr>
          <w:rFonts w:ascii="Arial" w:hAnsi="Arial" w:cs="Arial"/>
          <w:color w:val="00B050"/>
        </w:rPr>
        <w:t xml:space="preserve">uno spreco di acqua e risorse </w:t>
      </w:r>
      <w:r w:rsidR="00B01CBA" w:rsidRPr="001B5B1F">
        <w:rPr>
          <w:rFonts w:ascii="Arial" w:hAnsi="Arial" w:cs="Arial"/>
          <w:color w:val="00B050"/>
        </w:rPr>
        <w:t>nella mia piccolissima opinione.</w:t>
      </w:r>
      <w:r w:rsidR="006C7C14" w:rsidRPr="001B5B1F">
        <w:rPr>
          <w:rFonts w:ascii="Arial" w:hAnsi="Arial" w:cs="Arial"/>
          <w:color w:val="00B050"/>
        </w:rPr>
        <w:t xml:space="preserve"> </w:t>
      </w:r>
    </w:p>
    <w:p w14:paraId="60B16059" w14:textId="02347D6F" w:rsidR="006C1C69" w:rsidRPr="001B5B1F" w:rsidRDefault="00B97806" w:rsidP="00B01CBA">
      <w:pPr>
        <w:pStyle w:val="ListParagraph"/>
        <w:numPr>
          <w:ilvl w:val="0"/>
          <w:numId w:val="5"/>
        </w:numPr>
        <w:rPr>
          <w:rFonts w:ascii="Arial" w:hAnsi="Arial" w:cs="Arial"/>
          <w:color w:val="00B050"/>
        </w:rPr>
      </w:pPr>
      <w:r w:rsidRPr="001B5B1F">
        <w:rPr>
          <w:rFonts w:ascii="Arial" w:hAnsi="Arial" w:cs="Arial"/>
          <w:color w:val="00B050"/>
        </w:rPr>
        <w:t xml:space="preserve">Successivamente </w:t>
      </w:r>
      <w:r w:rsidR="002F0465" w:rsidRPr="001B5B1F">
        <w:rPr>
          <w:rFonts w:ascii="Arial" w:hAnsi="Arial" w:cs="Arial"/>
          <w:color w:val="00B050"/>
        </w:rPr>
        <w:t xml:space="preserve">sarebbe più idoneo dividere il prompt </w:t>
      </w:r>
      <w:r w:rsidRPr="001B5B1F">
        <w:rPr>
          <w:rFonts w:ascii="Arial" w:hAnsi="Arial" w:cs="Arial"/>
          <w:color w:val="00B050"/>
        </w:rPr>
        <w:t xml:space="preserve">per </w:t>
      </w:r>
      <w:r w:rsidR="002B25FB" w:rsidRPr="001B5B1F">
        <w:rPr>
          <w:rFonts w:ascii="Arial" w:hAnsi="Arial" w:cs="Arial"/>
          <w:color w:val="00B050"/>
        </w:rPr>
        <w:t xml:space="preserve">svolgere </w:t>
      </w:r>
      <w:r w:rsidRPr="001B5B1F">
        <w:rPr>
          <w:rFonts w:ascii="Arial" w:hAnsi="Arial" w:cs="Arial"/>
          <w:color w:val="00B050"/>
        </w:rPr>
        <w:t xml:space="preserve">i task seguenti, </w:t>
      </w:r>
      <w:r w:rsidR="00F24BB1" w:rsidRPr="001B5B1F">
        <w:rPr>
          <w:rFonts w:ascii="Arial" w:hAnsi="Arial" w:cs="Arial"/>
          <w:color w:val="00B050"/>
        </w:rPr>
        <w:t>ad esempio facendo delle domande di follow up al modello.</w:t>
      </w:r>
    </w:p>
    <w:p w14:paraId="00000047" w14:textId="77777777" w:rsidR="00D21A24" w:rsidRDefault="00D21A24">
      <w:pPr>
        <w:rPr>
          <w:sz w:val="24"/>
          <w:szCs w:val="24"/>
        </w:rPr>
      </w:pPr>
    </w:p>
    <w:p w14:paraId="00000048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Correggi e spiega gli errori nel prompt:</w:t>
      </w:r>
    </w:p>
    <w:p w14:paraId="00000049" w14:textId="77777777" w:rsidR="00D21A24" w:rsidRDefault="00D21A24">
      <w:pPr>
        <w:rPr>
          <w:sz w:val="24"/>
          <w:szCs w:val="24"/>
        </w:rPr>
      </w:pPr>
    </w:p>
    <w:p w14:paraId="0000004A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Leggi il seguente problema e rispondi:</w:t>
      </w:r>
      <w:r>
        <w:rPr>
          <w:sz w:val="24"/>
          <w:szCs w:val="24"/>
        </w:rPr>
        <w:br/>
        <w:t xml:space="preserve">‘Un gruppo compra 12 biglietti del cinema a 8 </w:t>
      </w:r>
      <w:r>
        <w:rPr>
          <w:sz w:val="24"/>
          <w:szCs w:val="24"/>
        </w:rPr>
        <w:t>euro ciascuno. Calcola la spesa totale.’</w:t>
      </w:r>
      <w:r>
        <w:rPr>
          <w:sz w:val="24"/>
          <w:szCs w:val="24"/>
        </w:rPr>
        <w:br/>
        <w:t xml:space="preserve">Dopo aver dato la risposta, spiega se hai fatto tutti i passaggi oppure se potevi anche saltare qualche passaggio per fare più in fretta, poi scrivi la risposta anche in inglese e, </w:t>
      </w:r>
      <w:r w:rsidRPr="001E1E28">
        <w:rPr>
          <w:strike/>
          <w:color w:val="00B050"/>
          <w:sz w:val="24"/>
          <w:szCs w:val="24"/>
        </w:rPr>
        <w:t>se vuoi</w:t>
      </w:r>
      <w:r>
        <w:rPr>
          <w:sz w:val="24"/>
          <w:szCs w:val="24"/>
        </w:rPr>
        <w:t>, in modo più formale per un documento aziendale. Infine, rifletti su quali informazioni aggiuntive avresti potuto chiedere all’utente e riscrivi il problema con una domanda diversa.</w:t>
      </w:r>
    </w:p>
    <w:p w14:paraId="0000004B" w14:textId="77777777" w:rsidR="00D21A24" w:rsidRDefault="00D21A24">
      <w:pPr>
        <w:rPr>
          <w:sz w:val="24"/>
          <w:szCs w:val="24"/>
        </w:rPr>
      </w:pPr>
    </w:p>
    <w:p w14:paraId="514D85F7" w14:textId="77777777" w:rsidR="001B5B1F" w:rsidRPr="001B5B1F" w:rsidRDefault="00024805">
      <w:pPr>
        <w:rPr>
          <w:color w:val="00B050"/>
          <w:sz w:val="24"/>
          <w:szCs w:val="24"/>
        </w:rPr>
      </w:pPr>
      <w:r w:rsidRPr="001B5B1F">
        <w:rPr>
          <w:color w:val="00B050"/>
          <w:sz w:val="24"/>
          <w:szCs w:val="24"/>
        </w:rPr>
        <w:t>Gli “errori” nella formulazione della richiesta</w:t>
      </w:r>
      <w:r w:rsidR="003615C5" w:rsidRPr="001B5B1F">
        <w:rPr>
          <w:color w:val="00B050"/>
          <w:sz w:val="24"/>
          <w:szCs w:val="24"/>
        </w:rPr>
        <w:t xml:space="preserve"> </w:t>
      </w:r>
      <w:r w:rsidR="003615C5" w:rsidRPr="001B5B1F">
        <w:rPr>
          <w:color w:val="00B050"/>
          <w:sz w:val="24"/>
          <w:szCs w:val="24"/>
        </w:rPr>
        <w:t>anche in questo caso sono</w:t>
      </w:r>
      <w:r w:rsidR="003615C5" w:rsidRPr="001B5B1F">
        <w:rPr>
          <w:color w:val="00B050"/>
          <w:sz w:val="24"/>
          <w:szCs w:val="24"/>
        </w:rPr>
        <w:t xml:space="preserve"> diversi, un prompt ottimale evita</w:t>
      </w:r>
      <w:r w:rsidR="003615C5" w:rsidRPr="001B5B1F">
        <w:rPr>
          <w:color w:val="00B050"/>
          <w:sz w:val="24"/>
          <w:szCs w:val="24"/>
        </w:rPr>
        <w:t xml:space="preserve"> la disorganizzazione logica</w:t>
      </w:r>
      <w:r w:rsidR="003615C5" w:rsidRPr="001B5B1F">
        <w:rPr>
          <w:color w:val="00B050"/>
          <w:sz w:val="24"/>
          <w:szCs w:val="24"/>
        </w:rPr>
        <w:t xml:space="preserve"> e funzionale nella richiesta</w:t>
      </w:r>
      <w:r w:rsidRPr="001B5B1F">
        <w:rPr>
          <w:color w:val="00B050"/>
          <w:sz w:val="24"/>
          <w:szCs w:val="24"/>
        </w:rPr>
        <w:t>.</w:t>
      </w:r>
      <w:r w:rsidR="003615C5" w:rsidRPr="001B5B1F">
        <w:rPr>
          <w:color w:val="00B050"/>
          <w:sz w:val="24"/>
          <w:szCs w:val="24"/>
        </w:rPr>
        <w:t xml:space="preserve"> Ecco secondo me alcuni </w:t>
      </w:r>
      <w:r w:rsidR="001B5B1F" w:rsidRPr="001B5B1F">
        <w:rPr>
          <w:color w:val="00B050"/>
          <w:sz w:val="24"/>
          <w:szCs w:val="24"/>
        </w:rPr>
        <w:t>punti in cui si sarebbe potuto fare meglio:</w:t>
      </w:r>
    </w:p>
    <w:p w14:paraId="5C6151BC" w14:textId="77777777" w:rsidR="001B5B1F" w:rsidRPr="001B5B1F" w:rsidRDefault="00024805" w:rsidP="001B5B1F">
      <w:pPr>
        <w:pStyle w:val="ListParagraph"/>
        <w:numPr>
          <w:ilvl w:val="0"/>
          <w:numId w:val="7"/>
        </w:numPr>
        <w:rPr>
          <w:rFonts w:ascii="Arial" w:hAnsi="Arial" w:cs="Arial"/>
          <w:color w:val="00B050"/>
        </w:rPr>
      </w:pPr>
      <w:r w:rsidRPr="001B5B1F">
        <w:rPr>
          <w:rFonts w:ascii="Arial" w:hAnsi="Arial" w:cs="Arial"/>
          <w:color w:val="00B050"/>
        </w:rPr>
        <w:t xml:space="preserve">I task da svolgere sono </w:t>
      </w:r>
      <w:r w:rsidR="00EF112A" w:rsidRPr="001B5B1F">
        <w:rPr>
          <w:rFonts w:ascii="Arial" w:hAnsi="Arial" w:cs="Arial"/>
          <w:color w:val="00B050"/>
        </w:rPr>
        <w:t>troppi per un singolo prompt</w:t>
      </w:r>
      <w:r w:rsidR="001B5B1F" w:rsidRPr="001B5B1F">
        <w:rPr>
          <w:rFonts w:ascii="Arial" w:hAnsi="Arial" w:cs="Arial"/>
          <w:color w:val="00B050"/>
        </w:rPr>
        <w:t>.</w:t>
      </w:r>
    </w:p>
    <w:p w14:paraId="1D2AC08D" w14:textId="77777777" w:rsidR="001B5B1F" w:rsidRPr="001B5B1F" w:rsidRDefault="001B5B1F" w:rsidP="001B5B1F">
      <w:pPr>
        <w:pStyle w:val="ListParagraph"/>
        <w:numPr>
          <w:ilvl w:val="0"/>
          <w:numId w:val="7"/>
        </w:numPr>
        <w:rPr>
          <w:rFonts w:ascii="Arial" w:hAnsi="Arial" w:cs="Arial"/>
          <w:color w:val="00B050"/>
        </w:rPr>
      </w:pPr>
      <w:r w:rsidRPr="001B5B1F">
        <w:rPr>
          <w:rFonts w:ascii="Arial" w:hAnsi="Arial" w:cs="Arial"/>
          <w:color w:val="00B050"/>
        </w:rPr>
        <w:t>S</w:t>
      </w:r>
      <w:r w:rsidR="00A40157" w:rsidRPr="001B5B1F">
        <w:rPr>
          <w:rFonts w:ascii="Arial" w:hAnsi="Arial" w:cs="Arial"/>
          <w:color w:val="00B050"/>
        </w:rPr>
        <w:t>e la risposta desiderata è in inglese, tanto vale fare un favore al modello e chiedere direttamente</w:t>
      </w:r>
      <w:r w:rsidR="006E4EA2" w:rsidRPr="001B5B1F">
        <w:rPr>
          <w:rFonts w:ascii="Arial" w:hAnsi="Arial" w:cs="Arial"/>
          <w:color w:val="00B050"/>
        </w:rPr>
        <w:t xml:space="preserve"> </w:t>
      </w:r>
      <w:r w:rsidR="00A40157" w:rsidRPr="001B5B1F">
        <w:rPr>
          <w:rFonts w:ascii="Arial" w:hAnsi="Arial" w:cs="Arial"/>
          <w:color w:val="00B050"/>
        </w:rPr>
        <w:t>in inglese in quanto i dati di addestramento sono quasi tutti in inglese</w:t>
      </w:r>
      <w:r w:rsidRPr="001B5B1F">
        <w:rPr>
          <w:rFonts w:ascii="Arial" w:hAnsi="Arial" w:cs="Arial"/>
          <w:color w:val="00B050"/>
        </w:rPr>
        <w:t>,</w:t>
      </w:r>
    </w:p>
    <w:p w14:paraId="7A0D0C15" w14:textId="77777777" w:rsidR="001B5B1F" w:rsidRPr="001B5B1F" w:rsidRDefault="006E4EA2" w:rsidP="001B5B1F">
      <w:pPr>
        <w:pStyle w:val="ListParagraph"/>
        <w:numPr>
          <w:ilvl w:val="0"/>
          <w:numId w:val="7"/>
        </w:numPr>
        <w:rPr>
          <w:rFonts w:ascii="Arial" w:hAnsi="Arial" w:cs="Arial"/>
          <w:color w:val="00B050"/>
        </w:rPr>
      </w:pPr>
      <w:r w:rsidRPr="001B5B1F">
        <w:rPr>
          <w:rFonts w:ascii="Arial" w:hAnsi="Arial" w:cs="Arial"/>
          <w:color w:val="00B050"/>
        </w:rPr>
        <w:lastRenderedPageBreak/>
        <w:t xml:space="preserve">“se vuoi” è ambiguo </w:t>
      </w:r>
      <w:r w:rsidR="002E226E" w:rsidRPr="001B5B1F">
        <w:rPr>
          <w:rFonts w:ascii="Arial" w:hAnsi="Arial" w:cs="Arial"/>
          <w:color w:val="00B050"/>
        </w:rPr>
        <w:t xml:space="preserve">o comunque </w:t>
      </w:r>
      <w:r w:rsidR="00A40157" w:rsidRPr="001B5B1F">
        <w:rPr>
          <w:rFonts w:ascii="Arial" w:hAnsi="Arial" w:cs="Arial"/>
          <w:color w:val="00B050"/>
        </w:rPr>
        <w:t>genera confusione nella richiesta</w:t>
      </w:r>
      <w:r w:rsidR="001B5B1F" w:rsidRPr="001B5B1F">
        <w:rPr>
          <w:rFonts w:ascii="Arial" w:hAnsi="Arial" w:cs="Arial"/>
          <w:color w:val="00B050"/>
        </w:rPr>
        <w:t>.</w:t>
      </w:r>
    </w:p>
    <w:p w14:paraId="0000004F" w14:textId="6B130C32" w:rsidR="00D21A24" w:rsidRPr="001B5B1F" w:rsidRDefault="001B5B1F" w:rsidP="001B5B1F">
      <w:pPr>
        <w:pStyle w:val="ListParagraph"/>
        <w:numPr>
          <w:ilvl w:val="0"/>
          <w:numId w:val="7"/>
        </w:numPr>
        <w:rPr>
          <w:color w:val="00B050"/>
        </w:rPr>
      </w:pPr>
      <w:r w:rsidRPr="001B5B1F">
        <w:rPr>
          <w:rFonts w:ascii="Arial" w:hAnsi="Arial" w:cs="Arial"/>
          <w:color w:val="00B050"/>
        </w:rPr>
        <w:t>S</w:t>
      </w:r>
      <w:r w:rsidR="00AA3CCA" w:rsidRPr="001B5B1F">
        <w:rPr>
          <w:rFonts w:ascii="Arial" w:hAnsi="Arial" w:cs="Arial"/>
          <w:color w:val="00B050"/>
        </w:rPr>
        <w:t xml:space="preserve">e si </w:t>
      </w:r>
      <w:r w:rsidR="00385F9A" w:rsidRPr="001B5B1F">
        <w:rPr>
          <w:rFonts w:ascii="Arial" w:hAnsi="Arial" w:cs="Arial"/>
          <w:color w:val="00B050"/>
        </w:rPr>
        <w:t xml:space="preserve">sospetta che </w:t>
      </w:r>
      <w:r w:rsidR="00581448" w:rsidRPr="001B5B1F">
        <w:rPr>
          <w:rFonts w:ascii="Arial" w:hAnsi="Arial" w:cs="Arial"/>
          <w:color w:val="00B050"/>
        </w:rPr>
        <w:t xml:space="preserve">sia necessario fornire informazioni aggiuntive e/o fare un ragionamento, meglio </w:t>
      </w:r>
      <w:r w:rsidR="003615C5" w:rsidRPr="001B5B1F">
        <w:rPr>
          <w:rFonts w:ascii="Arial" w:hAnsi="Arial" w:cs="Arial"/>
          <w:color w:val="00B050"/>
        </w:rPr>
        <w:t>chiederlo dal principio anziché alla fine.</w:t>
      </w:r>
    </w:p>
    <w:p w14:paraId="00000050" w14:textId="75F213CA" w:rsidR="00255D7D" w:rsidRDefault="00255D7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000051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>ESERCIZIO - TEMPERATURE</w:t>
      </w:r>
    </w:p>
    <w:p w14:paraId="00000052" w14:textId="77777777" w:rsidR="00D21A24" w:rsidRDefault="00D21A24">
      <w:pPr>
        <w:rPr>
          <w:sz w:val="24"/>
          <w:szCs w:val="24"/>
        </w:rPr>
      </w:pPr>
    </w:p>
    <w:p w14:paraId="00000053" w14:textId="240B5D1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Istruzioni:</w:t>
      </w:r>
      <w:r>
        <w:rPr>
          <w:sz w:val="24"/>
          <w:szCs w:val="24"/>
        </w:rPr>
        <w:br/>
      </w:r>
      <w:r>
        <w:rPr>
          <w:sz w:val="24"/>
          <w:szCs w:val="24"/>
        </w:rPr>
        <w:t>Per ciascuno dei seguenti scenari d’uso di ChatGPT in azienda:</w:t>
      </w:r>
    </w:p>
    <w:p w14:paraId="00000054" w14:textId="77777777" w:rsidR="00D21A24" w:rsidRDefault="0068023C">
      <w:pPr>
        <w:ind w:left="40" w:hanging="20"/>
        <w:rPr>
          <w:sz w:val="24"/>
          <w:szCs w:val="24"/>
        </w:rPr>
      </w:pPr>
      <w:r>
        <w:rPr>
          <w:sz w:val="24"/>
          <w:szCs w:val="24"/>
        </w:rPr>
        <w:t>1.Individua il valore numerico di temperature che useresti (esempi: 0.0, 0.2, 0.7, 1.0).</w:t>
      </w:r>
    </w:p>
    <w:p w14:paraId="00000055" w14:textId="77777777" w:rsidR="00D21A24" w:rsidRDefault="0068023C">
      <w:pPr>
        <w:ind w:left="40" w:hanging="20"/>
        <w:rPr>
          <w:sz w:val="24"/>
          <w:szCs w:val="24"/>
        </w:rPr>
      </w:pPr>
      <w:r>
        <w:rPr>
          <w:sz w:val="24"/>
          <w:szCs w:val="24"/>
        </w:rPr>
        <w:t>2.Giustifica brevemente la tua scelta spiegando quale risultato ti aspetti (precisione, creatività, sicurezza…).</w:t>
      </w:r>
    </w:p>
    <w:p w14:paraId="00000056" w14:textId="77777777" w:rsidR="00D21A24" w:rsidRDefault="00D21A24">
      <w:pPr>
        <w:rPr>
          <w:sz w:val="24"/>
          <w:szCs w:val="24"/>
        </w:rPr>
      </w:pPr>
    </w:p>
    <w:p w14:paraId="00000057" w14:textId="77777777" w:rsidR="00D21A24" w:rsidRDefault="00D21A24">
      <w:pPr>
        <w:rPr>
          <w:sz w:val="24"/>
          <w:szCs w:val="24"/>
        </w:rPr>
      </w:pPr>
    </w:p>
    <w:p w14:paraId="00000058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Scenari:</w:t>
      </w:r>
    </w:p>
    <w:p w14:paraId="00000059" w14:textId="77777777" w:rsidR="00D21A24" w:rsidRDefault="0068023C">
      <w:pPr>
        <w:pBdr>
          <w:top w:val="nil"/>
          <w:left w:val="nil"/>
          <w:bottom w:val="nil"/>
          <w:right w:val="nil"/>
          <w:between w:val="nil"/>
        </w:pBdr>
        <w:ind w:left="40" w:hanging="20"/>
        <w:rPr>
          <w:sz w:val="24"/>
          <w:szCs w:val="24"/>
        </w:rPr>
      </w:pPr>
      <w:r>
        <w:rPr>
          <w:sz w:val="24"/>
          <w:szCs w:val="24"/>
        </w:rPr>
        <w:t>A. Scrivere una risposta tecnica formale a un cliente importante.</w:t>
      </w:r>
    </w:p>
    <w:p w14:paraId="0000005A" w14:textId="77777777" w:rsidR="00D21A24" w:rsidRDefault="0068023C">
      <w:pPr>
        <w:pBdr>
          <w:top w:val="nil"/>
          <w:left w:val="nil"/>
          <w:bottom w:val="nil"/>
          <w:right w:val="nil"/>
          <w:between w:val="nil"/>
        </w:pBdr>
        <w:ind w:left="40" w:hanging="20"/>
        <w:rPr>
          <w:sz w:val="24"/>
          <w:szCs w:val="24"/>
        </w:rPr>
      </w:pPr>
      <w:r>
        <w:rPr>
          <w:sz w:val="24"/>
          <w:szCs w:val="24"/>
        </w:rPr>
        <w:t>B. Generare proposte creative per il titolo di una nuova campagna marketing.</w:t>
      </w:r>
    </w:p>
    <w:p w14:paraId="0000005B" w14:textId="77777777" w:rsidR="00D21A24" w:rsidRDefault="0068023C">
      <w:pPr>
        <w:pBdr>
          <w:top w:val="nil"/>
          <w:left w:val="nil"/>
          <w:bottom w:val="nil"/>
          <w:right w:val="nil"/>
          <w:between w:val="nil"/>
        </w:pBdr>
        <w:ind w:left="40" w:hanging="20"/>
        <w:rPr>
          <w:sz w:val="24"/>
          <w:szCs w:val="24"/>
        </w:rPr>
      </w:pPr>
      <w:r>
        <w:rPr>
          <w:sz w:val="24"/>
          <w:szCs w:val="24"/>
        </w:rPr>
        <w:t>C. Estrarre e riepilogare dati chiave da un report finanziario.</w:t>
      </w:r>
    </w:p>
    <w:p w14:paraId="0000005C" w14:textId="77777777" w:rsidR="00D21A24" w:rsidRDefault="0068023C">
      <w:pPr>
        <w:pBdr>
          <w:top w:val="nil"/>
          <w:left w:val="nil"/>
          <w:bottom w:val="nil"/>
          <w:right w:val="nil"/>
          <w:between w:val="nil"/>
        </w:pBdr>
        <w:ind w:left="40" w:hanging="20"/>
        <w:rPr>
          <w:sz w:val="24"/>
          <w:szCs w:val="24"/>
        </w:rPr>
      </w:pPr>
      <w:r>
        <w:rPr>
          <w:sz w:val="24"/>
          <w:szCs w:val="24"/>
        </w:rPr>
        <w:t xml:space="preserve">D. Creare un breve testo di apertura per una presentazione aziendale </w:t>
      </w:r>
      <w:r>
        <w:rPr>
          <w:sz w:val="24"/>
          <w:szCs w:val="24"/>
        </w:rPr>
        <w:t>innovativa.</w:t>
      </w:r>
    </w:p>
    <w:p w14:paraId="0000005D" w14:textId="77777777" w:rsidR="00D21A24" w:rsidRDefault="00D21A24">
      <w:pPr>
        <w:rPr>
          <w:sz w:val="24"/>
          <w:szCs w:val="24"/>
        </w:rPr>
      </w:pPr>
    </w:p>
    <w:p w14:paraId="0000005E" w14:textId="5B094244" w:rsidR="00D21A24" w:rsidRPr="001B5B1F" w:rsidRDefault="00EB1FBE" w:rsidP="00EB1FBE">
      <w:pPr>
        <w:pStyle w:val="ListParagraph"/>
        <w:numPr>
          <w:ilvl w:val="0"/>
          <w:numId w:val="6"/>
        </w:numPr>
        <w:rPr>
          <w:rFonts w:ascii="Arial" w:hAnsi="Arial" w:cs="Arial"/>
          <w:color w:val="00B050"/>
        </w:rPr>
      </w:pPr>
      <w:r w:rsidRPr="001B5B1F">
        <w:rPr>
          <w:rFonts w:ascii="Arial" w:hAnsi="Arial" w:cs="Arial"/>
          <w:color w:val="00B050"/>
        </w:rPr>
        <w:t xml:space="preserve">Userei 0, in quanto la precisione richiesta per il task è molto alta, </w:t>
      </w:r>
      <w:r w:rsidR="00986511" w:rsidRPr="001B5B1F">
        <w:rPr>
          <w:rFonts w:ascii="Arial" w:hAnsi="Arial" w:cs="Arial"/>
          <w:color w:val="00B050"/>
        </w:rPr>
        <w:t>in questo modo si ottiene un risultato</w:t>
      </w:r>
      <w:r w:rsidR="00C667B3" w:rsidRPr="001B5B1F">
        <w:rPr>
          <w:rFonts w:ascii="Arial" w:hAnsi="Arial" w:cs="Arial"/>
          <w:color w:val="00B050"/>
        </w:rPr>
        <w:t xml:space="preserve"> standard e ripetibile</w:t>
      </w:r>
      <w:r w:rsidR="007E0C37" w:rsidRPr="001B5B1F">
        <w:rPr>
          <w:rFonts w:ascii="Arial" w:hAnsi="Arial" w:cs="Arial"/>
          <w:color w:val="00B050"/>
        </w:rPr>
        <w:t xml:space="preserve"> necessario per un documento tecnico.</w:t>
      </w:r>
      <w:r w:rsidRPr="001B5B1F">
        <w:rPr>
          <w:rFonts w:ascii="Arial" w:hAnsi="Arial" w:cs="Arial"/>
          <w:color w:val="00B050"/>
        </w:rPr>
        <w:t xml:space="preserve"> </w:t>
      </w:r>
    </w:p>
    <w:p w14:paraId="734B3720" w14:textId="0C73ECF3" w:rsidR="007E0C37" w:rsidRPr="001B5B1F" w:rsidRDefault="00EF0F52" w:rsidP="00EB1FBE">
      <w:pPr>
        <w:pStyle w:val="ListParagraph"/>
        <w:numPr>
          <w:ilvl w:val="0"/>
          <w:numId w:val="6"/>
        </w:numPr>
        <w:rPr>
          <w:rFonts w:ascii="Arial" w:hAnsi="Arial" w:cs="Arial"/>
          <w:color w:val="00B050"/>
        </w:rPr>
      </w:pPr>
      <w:r w:rsidRPr="001B5B1F">
        <w:rPr>
          <w:rFonts w:ascii="Arial" w:hAnsi="Arial" w:cs="Arial"/>
          <w:color w:val="00B050"/>
        </w:rPr>
        <w:t xml:space="preserve">Farei varie prove utilizzando il range di temperature </w:t>
      </w:r>
      <w:r w:rsidR="00BF2471" w:rsidRPr="001B5B1F">
        <w:rPr>
          <w:rFonts w:ascii="Arial" w:hAnsi="Arial" w:cs="Arial"/>
          <w:color w:val="00B050"/>
        </w:rPr>
        <w:t xml:space="preserve">0.7-1.0, in quanto in questo task la creatività è </w:t>
      </w:r>
      <w:r w:rsidR="00D34C13" w:rsidRPr="001B5B1F">
        <w:rPr>
          <w:rFonts w:ascii="Arial" w:hAnsi="Arial" w:cs="Arial"/>
          <w:color w:val="00B050"/>
        </w:rPr>
        <w:t>un fattore chiave per un risultato interessante</w:t>
      </w:r>
      <w:r w:rsidR="00BF2471" w:rsidRPr="001B5B1F">
        <w:rPr>
          <w:rFonts w:ascii="Arial" w:hAnsi="Arial" w:cs="Arial"/>
          <w:color w:val="00B050"/>
        </w:rPr>
        <w:t>.</w:t>
      </w:r>
    </w:p>
    <w:p w14:paraId="38DCD846" w14:textId="6904E6AF" w:rsidR="00D34C13" w:rsidRPr="001B5B1F" w:rsidRDefault="003B0988" w:rsidP="00EB1FBE">
      <w:pPr>
        <w:pStyle w:val="ListParagraph"/>
        <w:numPr>
          <w:ilvl w:val="0"/>
          <w:numId w:val="6"/>
        </w:numPr>
        <w:rPr>
          <w:rFonts w:ascii="Arial" w:hAnsi="Arial" w:cs="Arial"/>
          <w:color w:val="00B050"/>
        </w:rPr>
      </w:pPr>
      <w:r w:rsidRPr="001B5B1F">
        <w:rPr>
          <w:rFonts w:ascii="Arial" w:hAnsi="Arial" w:cs="Arial"/>
          <w:color w:val="00B050"/>
        </w:rPr>
        <w:t>Anche in questo caso proverei un range di temperature, ma considerando un range di temperature più basso, ad esempio 0</w:t>
      </w:r>
      <w:r w:rsidR="00177F9A" w:rsidRPr="001B5B1F">
        <w:rPr>
          <w:rFonts w:ascii="Arial" w:hAnsi="Arial" w:cs="Arial"/>
          <w:color w:val="00B050"/>
        </w:rPr>
        <w:t>.0</w:t>
      </w:r>
      <w:r w:rsidRPr="001B5B1F">
        <w:rPr>
          <w:rFonts w:ascii="Arial" w:hAnsi="Arial" w:cs="Arial"/>
          <w:color w:val="00B050"/>
        </w:rPr>
        <w:t xml:space="preserve">-0.2, in modo tale da </w:t>
      </w:r>
      <w:r w:rsidR="00D81190" w:rsidRPr="001B5B1F">
        <w:rPr>
          <w:rFonts w:ascii="Arial" w:hAnsi="Arial" w:cs="Arial"/>
          <w:color w:val="00B050"/>
        </w:rPr>
        <w:t xml:space="preserve">minimizzare il rischio di allucinazioni o </w:t>
      </w:r>
      <w:r w:rsidR="000277FC" w:rsidRPr="001B5B1F">
        <w:rPr>
          <w:rFonts w:ascii="Arial" w:hAnsi="Arial" w:cs="Arial"/>
          <w:color w:val="00B050"/>
        </w:rPr>
        <w:t>risposte imprecise.</w:t>
      </w:r>
    </w:p>
    <w:p w14:paraId="2EA205CD" w14:textId="7472AD15" w:rsidR="000277FC" w:rsidRPr="001B5B1F" w:rsidRDefault="00427F94" w:rsidP="00EB1FBE">
      <w:pPr>
        <w:pStyle w:val="ListParagraph"/>
        <w:numPr>
          <w:ilvl w:val="0"/>
          <w:numId w:val="6"/>
        </w:numPr>
        <w:rPr>
          <w:rFonts w:ascii="Arial" w:hAnsi="Arial" w:cs="Arial"/>
          <w:color w:val="00B050"/>
        </w:rPr>
      </w:pPr>
      <w:r w:rsidRPr="001B5B1F">
        <w:rPr>
          <w:rFonts w:ascii="Arial" w:hAnsi="Arial" w:cs="Arial"/>
          <w:color w:val="00B050"/>
        </w:rPr>
        <w:t xml:space="preserve">Un range di temperatura </w:t>
      </w:r>
      <w:r w:rsidR="00177F9A" w:rsidRPr="001B5B1F">
        <w:rPr>
          <w:rFonts w:ascii="Arial" w:hAnsi="Arial" w:cs="Arial"/>
          <w:color w:val="00B050"/>
        </w:rPr>
        <w:t xml:space="preserve">da </w:t>
      </w:r>
      <w:r w:rsidRPr="001B5B1F">
        <w:rPr>
          <w:rFonts w:ascii="Arial" w:hAnsi="Arial" w:cs="Arial"/>
          <w:color w:val="00B050"/>
        </w:rPr>
        <w:t>intermedio</w:t>
      </w:r>
      <w:r w:rsidR="007B497E" w:rsidRPr="001B5B1F">
        <w:rPr>
          <w:rFonts w:ascii="Arial" w:hAnsi="Arial" w:cs="Arial"/>
          <w:color w:val="00B050"/>
        </w:rPr>
        <w:t xml:space="preserve"> (0</w:t>
      </w:r>
      <w:r w:rsidR="00177F9A" w:rsidRPr="001B5B1F">
        <w:rPr>
          <w:rFonts w:ascii="Arial" w:hAnsi="Arial" w:cs="Arial"/>
          <w:color w:val="00B050"/>
        </w:rPr>
        <w:t>.2-0.7) a</w:t>
      </w:r>
      <w:r w:rsidR="007B497E" w:rsidRPr="001B5B1F">
        <w:rPr>
          <w:rFonts w:ascii="Arial" w:hAnsi="Arial" w:cs="Arial"/>
          <w:color w:val="00B050"/>
        </w:rPr>
        <w:t xml:space="preserve"> alto </w:t>
      </w:r>
      <w:r w:rsidR="00177F9A" w:rsidRPr="001B5B1F">
        <w:rPr>
          <w:rFonts w:ascii="Arial" w:hAnsi="Arial" w:cs="Arial"/>
          <w:color w:val="00B050"/>
        </w:rPr>
        <w:t xml:space="preserve">(0.7-1.0) </w:t>
      </w:r>
      <w:r w:rsidR="007B497E" w:rsidRPr="001B5B1F">
        <w:rPr>
          <w:rFonts w:ascii="Arial" w:hAnsi="Arial" w:cs="Arial"/>
          <w:color w:val="00B050"/>
        </w:rPr>
        <w:t>sarebbe ideale</w:t>
      </w:r>
      <w:r w:rsidR="00177F9A" w:rsidRPr="001B5B1F">
        <w:rPr>
          <w:rFonts w:ascii="Arial" w:hAnsi="Arial" w:cs="Arial"/>
          <w:color w:val="00B050"/>
        </w:rPr>
        <w:t xml:space="preserve"> in questo contesto. </w:t>
      </w:r>
      <w:r w:rsidR="00CD51BF" w:rsidRPr="001B5B1F">
        <w:rPr>
          <w:rFonts w:ascii="Arial" w:hAnsi="Arial" w:cs="Arial"/>
          <w:color w:val="00B050"/>
        </w:rPr>
        <w:t xml:space="preserve">In questo caso oltre la temperatura bisognerebbe </w:t>
      </w:r>
      <w:r w:rsidR="00346E2E" w:rsidRPr="001B5B1F">
        <w:rPr>
          <w:rFonts w:ascii="Arial" w:hAnsi="Arial" w:cs="Arial"/>
          <w:color w:val="00B050"/>
        </w:rPr>
        <w:t>specificare meglio (anche nel prompt stesso) il contesto in cui avverrà la presentazione in oggetto.</w:t>
      </w:r>
    </w:p>
    <w:p w14:paraId="0000005F" w14:textId="278ECE06" w:rsidR="00D21A24" w:rsidRDefault="00D21A24">
      <w:pPr>
        <w:rPr>
          <w:sz w:val="24"/>
          <w:szCs w:val="24"/>
        </w:rPr>
      </w:pPr>
    </w:p>
    <w:p w14:paraId="00000060" w14:textId="77777777" w:rsidR="00D21A24" w:rsidRDefault="00D21A24">
      <w:pPr>
        <w:rPr>
          <w:sz w:val="24"/>
          <w:szCs w:val="24"/>
        </w:rPr>
      </w:pPr>
    </w:p>
    <w:p w14:paraId="11ED36D3" w14:textId="77777777" w:rsidR="00346E2E" w:rsidRDefault="00346E2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000061" w14:textId="31AB4119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>ESERCIZIO – CORREZIONE DI TOP-P</w:t>
      </w:r>
    </w:p>
    <w:p w14:paraId="00000062" w14:textId="77777777" w:rsidR="00D21A24" w:rsidRDefault="00D21A24">
      <w:pPr>
        <w:rPr>
          <w:sz w:val="24"/>
          <w:szCs w:val="24"/>
        </w:rPr>
      </w:pPr>
    </w:p>
    <w:p w14:paraId="00000063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Esempio di prompt errato di business:</w:t>
      </w:r>
    </w:p>
    <w:p w14:paraId="00000064" w14:textId="77777777" w:rsidR="00D21A24" w:rsidRDefault="00D21A24">
      <w:pPr>
        <w:rPr>
          <w:sz w:val="24"/>
          <w:szCs w:val="24"/>
        </w:rPr>
      </w:pPr>
    </w:p>
    <w:p w14:paraId="00000065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Scenario:</w:t>
      </w:r>
      <w:r>
        <w:rPr>
          <w:sz w:val="24"/>
          <w:szCs w:val="24"/>
        </w:rPr>
        <w:br/>
        <w:t>Un’azienda deve inviare una risposta standard e precisa a tutti i clienti che chiedono chiarimenti sulla fatturazione.</w:t>
      </w:r>
    </w:p>
    <w:p w14:paraId="00000066" w14:textId="77777777" w:rsidR="00D21A24" w:rsidRDefault="00D21A24">
      <w:pPr>
        <w:rPr>
          <w:sz w:val="24"/>
          <w:szCs w:val="24"/>
        </w:rPr>
      </w:pPr>
    </w:p>
    <w:p w14:paraId="00000067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Prompt:</w:t>
      </w:r>
      <w:r>
        <w:rPr>
          <w:sz w:val="24"/>
          <w:szCs w:val="24"/>
        </w:rPr>
        <w:br/>
        <w:t>Rispondi in modo gentile e originale a ogni cliente che ci chiede spiegazioni sulla propria fattura, variando il testo per ogni risposta.</w:t>
      </w:r>
    </w:p>
    <w:p w14:paraId="00000068" w14:textId="77777777" w:rsidR="00D21A24" w:rsidRDefault="00D21A24">
      <w:pPr>
        <w:ind w:left="40" w:hanging="20"/>
        <w:rPr>
          <w:sz w:val="24"/>
          <w:szCs w:val="24"/>
        </w:rPr>
      </w:pPr>
    </w:p>
    <w:p w14:paraId="00000069" w14:textId="77777777" w:rsidR="00D21A24" w:rsidRDefault="0068023C">
      <w:pPr>
        <w:ind w:left="40" w:hanging="20"/>
        <w:rPr>
          <w:sz w:val="24"/>
          <w:szCs w:val="24"/>
        </w:rPr>
      </w:pPr>
      <w:r>
        <w:rPr>
          <w:sz w:val="24"/>
          <w:szCs w:val="24"/>
        </w:rPr>
        <w:t>Task:</w:t>
      </w:r>
    </w:p>
    <w:p w14:paraId="0000006A" w14:textId="77777777" w:rsidR="00D21A24" w:rsidRDefault="0068023C">
      <w:pPr>
        <w:ind w:left="40" w:hanging="20"/>
        <w:rPr>
          <w:sz w:val="24"/>
          <w:szCs w:val="24"/>
        </w:rPr>
      </w:pPr>
      <w:r>
        <w:rPr>
          <w:sz w:val="24"/>
          <w:szCs w:val="24"/>
        </w:rPr>
        <w:t>1.Identifica e spiega l’errore.</w:t>
      </w:r>
    </w:p>
    <w:p w14:paraId="0000006B" w14:textId="77777777" w:rsidR="00D21A24" w:rsidRDefault="0068023C">
      <w:pPr>
        <w:ind w:left="40" w:hanging="20"/>
        <w:rPr>
          <w:sz w:val="24"/>
          <w:szCs w:val="24"/>
        </w:rPr>
      </w:pPr>
      <w:r>
        <w:rPr>
          <w:sz w:val="24"/>
          <w:szCs w:val="24"/>
        </w:rPr>
        <w:t>2.Quanto sarebbe il valore top-p del prompt sbagliato?</w:t>
      </w:r>
    </w:p>
    <w:p w14:paraId="0000006C" w14:textId="77777777" w:rsidR="00D21A24" w:rsidRDefault="0068023C">
      <w:pPr>
        <w:ind w:left="40" w:hanging="20"/>
        <w:rPr>
          <w:sz w:val="24"/>
          <w:szCs w:val="24"/>
        </w:rPr>
      </w:pPr>
      <w:r>
        <w:rPr>
          <w:sz w:val="24"/>
          <w:szCs w:val="24"/>
        </w:rPr>
        <w:t>3.Correggi l’errore.</w:t>
      </w:r>
    </w:p>
    <w:p w14:paraId="0000006D" w14:textId="77777777" w:rsidR="00D21A24" w:rsidRDefault="00D21A24">
      <w:pPr>
        <w:rPr>
          <w:sz w:val="24"/>
          <w:szCs w:val="24"/>
        </w:rPr>
      </w:pPr>
    </w:p>
    <w:p w14:paraId="0000006E" w14:textId="14153A5E" w:rsidR="00D21A24" w:rsidRPr="00672C1B" w:rsidRDefault="002B4A28" w:rsidP="00672C1B">
      <w:pPr>
        <w:pStyle w:val="ListParagraph"/>
        <w:numPr>
          <w:ilvl w:val="1"/>
          <w:numId w:val="1"/>
        </w:numPr>
        <w:ind w:left="500"/>
        <w:rPr>
          <w:rFonts w:ascii="Arial" w:hAnsi="Arial" w:cs="Arial"/>
          <w:color w:val="00B050"/>
        </w:rPr>
      </w:pPr>
      <w:r w:rsidRPr="00672C1B">
        <w:rPr>
          <w:rFonts w:ascii="Arial" w:hAnsi="Arial" w:cs="Arial"/>
          <w:color w:val="00B050"/>
        </w:rPr>
        <w:t>Il prompt sarebbe idoneo per un contesto diverso (per non dire opposto) a quel</w:t>
      </w:r>
      <w:r w:rsidR="003C073F" w:rsidRPr="00672C1B">
        <w:rPr>
          <w:rFonts w:ascii="Arial" w:hAnsi="Arial" w:cs="Arial"/>
          <w:color w:val="00B050"/>
        </w:rPr>
        <w:t>lo richiesto.</w:t>
      </w:r>
    </w:p>
    <w:p w14:paraId="2706BA35" w14:textId="1ABAB390" w:rsidR="003C073F" w:rsidRPr="00672C1B" w:rsidRDefault="00B12EDC" w:rsidP="00672C1B">
      <w:pPr>
        <w:pStyle w:val="ListParagraph"/>
        <w:numPr>
          <w:ilvl w:val="1"/>
          <w:numId w:val="1"/>
        </w:numPr>
        <w:ind w:left="500"/>
        <w:rPr>
          <w:rFonts w:ascii="Arial" w:hAnsi="Arial" w:cs="Arial"/>
          <w:color w:val="00B050"/>
        </w:rPr>
      </w:pPr>
      <w:r>
        <w:rPr>
          <w:rFonts w:ascii="Arial" w:hAnsi="Arial" w:cs="Arial"/>
          <w:color w:val="00B050"/>
        </w:rPr>
        <w:t>Riguardo la domanda di oggi a lezione sulla temperatura</w:t>
      </w:r>
      <w:r w:rsidR="00191237">
        <w:rPr>
          <w:rFonts w:ascii="Arial" w:hAnsi="Arial" w:cs="Arial"/>
          <w:color w:val="00B050"/>
        </w:rPr>
        <w:t xml:space="preserve"> e successivamente sul top-p</w:t>
      </w:r>
      <w:r>
        <w:rPr>
          <w:rFonts w:ascii="Arial" w:hAnsi="Arial" w:cs="Arial"/>
          <w:color w:val="00B050"/>
        </w:rPr>
        <w:t>, potrebbe essere interessante questa lettura (</w:t>
      </w:r>
      <w:r w:rsidR="00191237">
        <w:rPr>
          <w:rFonts w:ascii="Arial" w:hAnsi="Arial" w:cs="Arial"/>
          <w:color w:val="00B050"/>
        </w:rPr>
        <w:t xml:space="preserve">possiamo considerarlo prompt injection se fossimo dei competitor di </w:t>
      </w:r>
      <w:r w:rsidR="004D6FE7">
        <w:rPr>
          <w:rFonts w:ascii="Arial" w:hAnsi="Arial" w:cs="Arial"/>
          <w:color w:val="00B050"/>
        </w:rPr>
        <w:t>OpenAI?</w:t>
      </w:r>
      <w:r w:rsidR="00191237">
        <w:rPr>
          <w:rFonts w:ascii="Arial" w:hAnsi="Arial" w:cs="Arial"/>
          <w:color w:val="00B050"/>
        </w:rPr>
        <w:t xml:space="preserve"> LOL)</w:t>
      </w:r>
      <w:r w:rsidR="001650D6" w:rsidRPr="00672C1B">
        <w:rPr>
          <w:rFonts w:ascii="Arial" w:hAnsi="Arial" w:cs="Arial"/>
          <w:color w:val="00B050"/>
        </w:rPr>
        <w:t xml:space="preserve">: </w:t>
      </w:r>
      <w:hyperlink r:id="rId5" w:history="1">
        <w:r w:rsidR="001650D6" w:rsidRPr="00672C1B">
          <w:rPr>
            <w:rStyle w:val="Hyperlink"/>
            <w:rFonts w:ascii="Arial" w:hAnsi="Arial" w:cs="Arial"/>
            <w:color w:val="00B050"/>
          </w:rPr>
          <w:t>https://chatgpt.com/share/68540ea5-7f08-8008-8846-a9bb33a02603</w:t>
        </w:r>
      </w:hyperlink>
    </w:p>
    <w:p w14:paraId="124B0CC5" w14:textId="76AB5A9D" w:rsidR="001650D6" w:rsidRPr="00672C1B" w:rsidRDefault="004D6FE7" w:rsidP="00672C1B">
      <w:pPr>
        <w:pStyle w:val="ListParagraph"/>
        <w:ind w:left="500"/>
        <w:rPr>
          <w:rFonts w:ascii="Arial" w:hAnsi="Arial" w:cs="Arial"/>
          <w:color w:val="00B050"/>
        </w:rPr>
      </w:pPr>
      <w:r>
        <w:rPr>
          <w:rFonts w:ascii="Arial" w:hAnsi="Arial" w:cs="Arial"/>
          <w:color w:val="00B050"/>
        </w:rPr>
        <w:t>Riguardo la domanda, quindi, p</w:t>
      </w:r>
      <w:r w:rsidR="00C5167D" w:rsidRPr="00672C1B">
        <w:rPr>
          <w:rFonts w:ascii="Arial" w:hAnsi="Arial" w:cs="Arial"/>
          <w:color w:val="00B050"/>
        </w:rPr>
        <w:t xml:space="preserve">otremo dire che </w:t>
      </w:r>
      <w:r w:rsidR="00B12EDC">
        <w:rPr>
          <w:rFonts w:ascii="Arial" w:hAnsi="Arial" w:cs="Arial"/>
          <w:color w:val="00B050"/>
        </w:rPr>
        <w:t xml:space="preserve">il </w:t>
      </w:r>
      <w:r w:rsidR="00B12EDC" w:rsidRPr="00B12EDC">
        <w:rPr>
          <w:rFonts w:ascii="Arial" w:hAnsi="Arial" w:cs="Arial"/>
          <w:color w:val="00B050"/>
        </w:rPr>
        <w:t xml:space="preserve">top-p </w:t>
      </w:r>
      <w:r w:rsidR="00C5167D" w:rsidRPr="00672C1B">
        <w:rPr>
          <w:rFonts w:ascii="Arial" w:hAnsi="Arial" w:cs="Arial"/>
          <w:color w:val="00B050"/>
        </w:rPr>
        <w:t>è</w:t>
      </w:r>
      <w:r w:rsidR="001650D6" w:rsidRPr="00672C1B">
        <w:rPr>
          <w:rFonts w:ascii="Arial" w:hAnsi="Arial" w:cs="Arial"/>
          <w:color w:val="00B050"/>
        </w:rPr>
        <w:t xml:space="preserve"> un parametro</w:t>
      </w:r>
      <w:r>
        <w:rPr>
          <w:rFonts w:ascii="Arial" w:hAnsi="Arial" w:cs="Arial"/>
          <w:color w:val="00B050"/>
        </w:rPr>
        <w:t xml:space="preserve"> presumibilmente</w:t>
      </w:r>
      <w:r w:rsidR="001650D6" w:rsidRPr="00672C1B">
        <w:rPr>
          <w:rFonts w:ascii="Arial" w:hAnsi="Arial" w:cs="Arial"/>
          <w:color w:val="00B050"/>
        </w:rPr>
        <w:t xml:space="preserve"> </w:t>
      </w:r>
      <w:r w:rsidR="00C5167D" w:rsidRPr="00672C1B">
        <w:rPr>
          <w:rFonts w:ascii="Arial" w:hAnsi="Arial" w:cs="Arial"/>
          <w:color w:val="00B050"/>
        </w:rPr>
        <w:t xml:space="preserve">estratto </w:t>
      </w:r>
      <w:r w:rsidR="001650D6" w:rsidRPr="00672C1B">
        <w:rPr>
          <w:rFonts w:ascii="Arial" w:hAnsi="Arial" w:cs="Arial"/>
          <w:color w:val="00B050"/>
        </w:rPr>
        <w:t>d</w:t>
      </w:r>
      <w:r w:rsidR="00C5167D" w:rsidRPr="00672C1B">
        <w:rPr>
          <w:rFonts w:ascii="Arial" w:hAnsi="Arial" w:cs="Arial"/>
          <w:color w:val="00B050"/>
        </w:rPr>
        <w:t>a</w:t>
      </w:r>
      <w:r w:rsidR="001650D6" w:rsidRPr="00672C1B">
        <w:rPr>
          <w:rFonts w:ascii="Arial" w:hAnsi="Arial" w:cs="Arial"/>
          <w:color w:val="00B050"/>
        </w:rPr>
        <w:t>l prompt</w:t>
      </w:r>
      <w:r w:rsidR="00A32C4F" w:rsidRPr="00672C1B">
        <w:rPr>
          <w:rFonts w:ascii="Arial" w:hAnsi="Arial" w:cs="Arial"/>
          <w:color w:val="00B050"/>
        </w:rPr>
        <w:t xml:space="preserve">, </w:t>
      </w:r>
      <w:r w:rsidR="00C5167D" w:rsidRPr="00672C1B">
        <w:rPr>
          <w:rFonts w:ascii="Arial" w:hAnsi="Arial" w:cs="Arial"/>
          <w:color w:val="00B050"/>
        </w:rPr>
        <w:t xml:space="preserve">e in questo caso </w:t>
      </w:r>
      <w:r w:rsidR="007C788D" w:rsidRPr="00672C1B">
        <w:rPr>
          <w:rFonts w:ascii="Arial" w:hAnsi="Arial" w:cs="Arial"/>
          <w:color w:val="00B050"/>
        </w:rPr>
        <w:t>corrisponderebbe ad</w:t>
      </w:r>
      <w:r w:rsidR="00A32C4F" w:rsidRPr="00672C1B">
        <w:rPr>
          <w:rFonts w:ascii="Arial" w:hAnsi="Arial" w:cs="Arial"/>
          <w:color w:val="00B050"/>
        </w:rPr>
        <w:t xml:space="preserve"> un top-p alto (tipo 0.9).</w:t>
      </w:r>
    </w:p>
    <w:p w14:paraId="45374956" w14:textId="6FA89F07" w:rsidR="000071AB" w:rsidRPr="00672C1B" w:rsidRDefault="00404B1F" w:rsidP="00672C1B">
      <w:pPr>
        <w:pStyle w:val="ListParagraph"/>
        <w:numPr>
          <w:ilvl w:val="1"/>
          <w:numId w:val="1"/>
        </w:numPr>
        <w:ind w:left="500"/>
        <w:rPr>
          <w:rFonts w:ascii="Arial" w:hAnsi="Arial" w:cs="Arial"/>
          <w:color w:val="00B050"/>
        </w:rPr>
      </w:pPr>
      <w:r>
        <w:rPr>
          <w:rFonts w:ascii="Arial" w:hAnsi="Arial" w:cs="Arial"/>
          <w:color w:val="00B050"/>
        </w:rPr>
        <w:t xml:space="preserve">Nuovo prompt: </w:t>
      </w:r>
      <w:r w:rsidR="000071AB" w:rsidRPr="00672C1B">
        <w:rPr>
          <w:rFonts w:ascii="Arial" w:hAnsi="Arial" w:cs="Arial"/>
          <w:color w:val="00B050"/>
        </w:rPr>
        <w:t xml:space="preserve">Rispondi in modo </w:t>
      </w:r>
      <w:r w:rsidR="000071AB" w:rsidRPr="00672C1B">
        <w:rPr>
          <w:rFonts w:ascii="Arial" w:hAnsi="Arial" w:cs="Arial"/>
          <w:color w:val="00B050"/>
        </w:rPr>
        <w:t>standard</w:t>
      </w:r>
      <w:r w:rsidR="000071AB" w:rsidRPr="00672C1B">
        <w:rPr>
          <w:rFonts w:ascii="Arial" w:hAnsi="Arial" w:cs="Arial"/>
          <w:color w:val="00B050"/>
        </w:rPr>
        <w:t xml:space="preserve"> e </w:t>
      </w:r>
      <w:r w:rsidR="000071AB" w:rsidRPr="00672C1B">
        <w:rPr>
          <w:rFonts w:ascii="Arial" w:hAnsi="Arial" w:cs="Arial"/>
          <w:color w:val="00B050"/>
        </w:rPr>
        <w:t>preciso</w:t>
      </w:r>
      <w:r w:rsidR="000071AB" w:rsidRPr="00672C1B">
        <w:rPr>
          <w:rFonts w:ascii="Arial" w:hAnsi="Arial" w:cs="Arial"/>
          <w:color w:val="00B050"/>
        </w:rPr>
        <w:t xml:space="preserve"> a ogni cliente che chiede spiegazioni sulla propria fattura.</w:t>
      </w:r>
    </w:p>
    <w:p w14:paraId="14199F9D" w14:textId="77777777" w:rsidR="00672C1B" w:rsidRDefault="00672C1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000073" w14:textId="60D2DA9D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ESERCIZIO - </w:t>
      </w:r>
      <w:r>
        <w:rPr>
          <w:sz w:val="24"/>
          <w:szCs w:val="24"/>
        </w:rPr>
        <w:t>PRESENCE_PENALTY NEI LLM</w:t>
      </w:r>
    </w:p>
    <w:p w14:paraId="00000074" w14:textId="77777777" w:rsidR="00D21A24" w:rsidRDefault="00D21A24">
      <w:pPr>
        <w:rPr>
          <w:sz w:val="24"/>
          <w:szCs w:val="24"/>
        </w:rPr>
      </w:pPr>
    </w:p>
    <w:p w14:paraId="00000075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Istruzioni:</w:t>
      </w:r>
    </w:p>
    <w:p w14:paraId="00000076" w14:textId="77777777" w:rsidR="00D21A24" w:rsidRDefault="0068023C">
      <w:pPr>
        <w:ind w:left="40" w:hanging="20"/>
        <w:rPr>
          <w:sz w:val="24"/>
          <w:szCs w:val="24"/>
        </w:rPr>
      </w:pPr>
      <w:r>
        <w:rPr>
          <w:sz w:val="24"/>
          <w:szCs w:val="24"/>
        </w:rPr>
        <w:t>1.Immagina di chiedere a ChatGPT:</w:t>
      </w:r>
    </w:p>
    <w:p w14:paraId="00000077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Suggerisci idee per attività originali da proporre a un team aziendale durante una giornata di formazione.</w:t>
      </w:r>
    </w:p>
    <w:p w14:paraId="00000078" w14:textId="77777777" w:rsidR="00D21A24" w:rsidRDefault="0068023C">
      <w:pPr>
        <w:ind w:left="40" w:hanging="20"/>
        <w:rPr>
          <w:sz w:val="24"/>
          <w:szCs w:val="24"/>
        </w:rPr>
      </w:pPr>
      <w:r>
        <w:rPr>
          <w:sz w:val="24"/>
          <w:szCs w:val="24"/>
        </w:rPr>
        <w:t>2.Qui sotto trovi due possibili risposte generate con valori diversi di presence_penalty.</w:t>
      </w:r>
    </w:p>
    <w:p w14:paraId="00000079" w14:textId="77777777" w:rsidR="00D21A24" w:rsidRDefault="00D21A24">
      <w:pPr>
        <w:ind w:left="20"/>
        <w:rPr>
          <w:sz w:val="24"/>
          <w:szCs w:val="24"/>
        </w:rPr>
      </w:pPr>
    </w:p>
    <w:p w14:paraId="0000007A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• Leggi attentamente entrambe le risposte.</w:t>
      </w:r>
    </w:p>
    <w:p w14:paraId="0000007B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• Prova a capire quale delle due è stata generata con un presence_penalty più alto.</w:t>
      </w:r>
    </w:p>
    <w:p w14:paraId="0000007C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• Spiega il perché della tua scelta.</w:t>
      </w:r>
    </w:p>
    <w:p w14:paraId="0000007D" w14:textId="77777777" w:rsidR="00D21A24" w:rsidRDefault="00D21A24">
      <w:pPr>
        <w:rPr>
          <w:sz w:val="24"/>
          <w:szCs w:val="24"/>
        </w:rPr>
      </w:pPr>
    </w:p>
    <w:p w14:paraId="0000007E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Risposta A:</w:t>
      </w:r>
    </w:p>
    <w:p w14:paraId="0000007F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“Giochi di ruolo aziendali su gestione del tempo;</w:t>
      </w:r>
    </w:p>
    <w:p w14:paraId="00000080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laboratorio di brainstorming sulle strategie di comunicazione;</w:t>
      </w:r>
    </w:p>
    <w:p w14:paraId="00000081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quiz a squadre sulla mission aziendale;</w:t>
      </w:r>
    </w:p>
    <w:p w14:paraId="00000082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sessione di brainstorming di idee innovative;</w:t>
      </w:r>
    </w:p>
    <w:p w14:paraId="00000083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laboratorio creativo sulle presentazioni efficaci.”</w:t>
      </w:r>
    </w:p>
    <w:p w14:paraId="00000084" w14:textId="77777777" w:rsidR="00D21A24" w:rsidRDefault="00D21A24">
      <w:pPr>
        <w:rPr>
          <w:sz w:val="24"/>
          <w:szCs w:val="24"/>
        </w:rPr>
      </w:pPr>
    </w:p>
    <w:p w14:paraId="00000085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Risposta B:</w:t>
      </w:r>
    </w:p>
    <w:p w14:paraId="00000086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“Giochi di ruolo aziendali su gestione del tempo;</w:t>
      </w:r>
    </w:p>
    <w:p w14:paraId="00000087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giochi di ruolo sulla comunicazione;</w:t>
      </w:r>
    </w:p>
    <w:p w14:paraId="00000088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giochi di ruolo per il problem solving;</w:t>
      </w:r>
    </w:p>
    <w:p w14:paraId="00000089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laboratorio di brainstorming sulle strategie di comunicazione;</w:t>
      </w:r>
    </w:p>
    <w:p w14:paraId="0000008A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laboratorio di brainstorming sulla gestione dei conflitti.”</w:t>
      </w:r>
    </w:p>
    <w:p w14:paraId="0000008B" w14:textId="77777777" w:rsidR="00D21A24" w:rsidRDefault="00D21A24">
      <w:pPr>
        <w:rPr>
          <w:sz w:val="24"/>
          <w:szCs w:val="24"/>
        </w:rPr>
      </w:pPr>
    </w:p>
    <w:p w14:paraId="0000008C" w14:textId="13CDFF61" w:rsidR="00D21A24" w:rsidRPr="008569E7" w:rsidRDefault="00355CE5">
      <w:pPr>
        <w:rPr>
          <w:color w:val="00B050"/>
          <w:sz w:val="24"/>
          <w:szCs w:val="24"/>
        </w:rPr>
      </w:pPr>
      <w:r w:rsidRPr="008569E7">
        <w:rPr>
          <w:color w:val="00B050"/>
          <w:sz w:val="24"/>
          <w:szCs w:val="24"/>
        </w:rPr>
        <w:t xml:space="preserve">La risposta A è stata generata con un presence penalty più alto, vista appunto ala </w:t>
      </w:r>
      <w:r w:rsidR="008569E7" w:rsidRPr="008569E7">
        <w:rPr>
          <w:color w:val="00B050"/>
          <w:sz w:val="24"/>
          <w:szCs w:val="24"/>
        </w:rPr>
        <w:t>diversità del linguaggio utilizzato.</w:t>
      </w:r>
    </w:p>
    <w:p w14:paraId="0000008D" w14:textId="77777777" w:rsidR="00D21A24" w:rsidRDefault="00D21A24">
      <w:pPr>
        <w:rPr>
          <w:sz w:val="24"/>
          <w:szCs w:val="24"/>
        </w:rPr>
      </w:pPr>
    </w:p>
    <w:p w14:paraId="0000008E" w14:textId="77777777" w:rsidR="00D21A24" w:rsidRDefault="00D21A24">
      <w:pPr>
        <w:rPr>
          <w:sz w:val="24"/>
          <w:szCs w:val="24"/>
        </w:rPr>
      </w:pPr>
    </w:p>
    <w:p w14:paraId="6406295B" w14:textId="77777777" w:rsidR="008569E7" w:rsidRDefault="008569E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00008F" w14:textId="60CAED80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ESERCIZIO - </w:t>
      </w:r>
      <w:r>
        <w:rPr>
          <w:sz w:val="24"/>
          <w:szCs w:val="24"/>
        </w:rPr>
        <w:t>FREQUENCY_PENALTY NEI LLM</w:t>
      </w:r>
    </w:p>
    <w:p w14:paraId="00000090" w14:textId="77777777" w:rsidR="00D21A24" w:rsidRDefault="00D21A24">
      <w:pPr>
        <w:rPr>
          <w:sz w:val="24"/>
          <w:szCs w:val="24"/>
        </w:rPr>
      </w:pPr>
    </w:p>
    <w:p w14:paraId="00000091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Esempio di prompt errato di business:</w:t>
      </w:r>
    </w:p>
    <w:p w14:paraId="00000092" w14:textId="77777777" w:rsidR="00D21A24" w:rsidRDefault="00D21A24">
      <w:pPr>
        <w:rPr>
          <w:sz w:val="24"/>
          <w:szCs w:val="24"/>
        </w:rPr>
      </w:pPr>
    </w:p>
    <w:p w14:paraId="00000093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Scenario:</w:t>
      </w:r>
      <w:r>
        <w:rPr>
          <w:sz w:val="24"/>
          <w:szCs w:val="24"/>
        </w:rPr>
        <w:br/>
        <w:t>Devi preparare brevi descrizioni da inserire nel sito web per una nuova linea di prodotti, ciascuna descrizione deve essere interessante e diversa.</w:t>
      </w:r>
    </w:p>
    <w:p w14:paraId="00000094" w14:textId="77777777" w:rsidR="00D21A24" w:rsidRDefault="00D21A24">
      <w:pPr>
        <w:rPr>
          <w:sz w:val="24"/>
          <w:szCs w:val="24"/>
        </w:rPr>
      </w:pPr>
    </w:p>
    <w:p w14:paraId="00000095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Prompt fornito (da correggere):</w:t>
      </w:r>
    </w:p>
    <w:p w14:paraId="00000096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“Scrivi una breve descrizione per ciascun prodotto della nuova linea:</w:t>
      </w:r>
    </w:p>
    <w:p w14:paraId="00000097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Shampoo FreshClean</w:t>
      </w:r>
    </w:p>
    <w:p w14:paraId="00000098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Balsamo FreshClean</w:t>
      </w:r>
    </w:p>
    <w:p w14:paraId="00000099" w14:textId="77777777" w:rsidR="00D21A24" w:rsidRDefault="0068023C">
      <w:pPr>
        <w:ind w:left="20"/>
        <w:rPr>
          <w:sz w:val="24"/>
          <w:szCs w:val="24"/>
        </w:rPr>
      </w:pPr>
      <w:r>
        <w:rPr>
          <w:sz w:val="24"/>
          <w:szCs w:val="24"/>
        </w:rPr>
        <w:t>• Gel FreshClean</w:t>
      </w:r>
    </w:p>
    <w:p w14:paraId="0000009A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Le descrizioni devono mettere in evidenza il nome FreshClean e i benefici di ciascun prodotto.”</w:t>
      </w:r>
    </w:p>
    <w:p w14:paraId="0000009B" w14:textId="77777777" w:rsidR="00D21A24" w:rsidRDefault="00D21A24">
      <w:pPr>
        <w:rPr>
          <w:sz w:val="24"/>
          <w:szCs w:val="24"/>
        </w:rPr>
      </w:pPr>
    </w:p>
    <w:p w14:paraId="0000009E" w14:textId="51F619A8" w:rsidR="00D21A24" w:rsidRPr="004B3725" w:rsidRDefault="00127CB8">
      <w:pPr>
        <w:rPr>
          <w:color w:val="00B050"/>
          <w:sz w:val="24"/>
          <w:szCs w:val="24"/>
        </w:rPr>
      </w:pPr>
      <w:r w:rsidRPr="004B3725">
        <w:rPr>
          <w:color w:val="00B050"/>
          <w:sz w:val="24"/>
          <w:szCs w:val="24"/>
        </w:rPr>
        <w:t xml:space="preserve">Un prompt più efficace potrebbe </w:t>
      </w:r>
      <w:r w:rsidR="00937413" w:rsidRPr="004B3725">
        <w:rPr>
          <w:color w:val="00B050"/>
          <w:sz w:val="24"/>
          <w:szCs w:val="24"/>
        </w:rPr>
        <w:t xml:space="preserve">chiedere di specificare il nome del brand, </w:t>
      </w:r>
      <w:r w:rsidR="001A425A" w:rsidRPr="004B3725">
        <w:rPr>
          <w:color w:val="00B050"/>
          <w:sz w:val="24"/>
          <w:szCs w:val="24"/>
        </w:rPr>
        <w:t>impostare il numero di parole, scegliere lo stile e/o l’</w:t>
      </w:r>
      <w:r w:rsidR="00D74997" w:rsidRPr="004B3725">
        <w:rPr>
          <w:color w:val="00B050"/>
          <w:sz w:val="24"/>
          <w:szCs w:val="24"/>
        </w:rPr>
        <w:t>audience</w:t>
      </w:r>
      <w:r w:rsidR="001A425A" w:rsidRPr="004B3725">
        <w:rPr>
          <w:color w:val="00B050"/>
          <w:sz w:val="24"/>
          <w:szCs w:val="24"/>
        </w:rPr>
        <w:t xml:space="preserve"> che ci interessa raggiungere</w:t>
      </w:r>
      <w:r w:rsidR="00D74997" w:rsidRPr="004B3725">
        <w:rPr>
          <w:color w:val="00B050"/>
          <w:sz w:val="24"/>
          <w:szCs w:val="24"/>
        </w:rPr>
        <w:t>, ed a proposito delle frequency penalty</w:t>
      </w:r>
      <w:r w:rsidR="005D6681" w:rsidRPr="004B3725">
        <w:rPr>
          <w:color w:val="00B050"/>
          <w:sz w:val="24"/>
          <w:szCs w:val="24"/>
        </w:rPr>
        <w:t xml:space="preserve"> </w:t>
      </w:r>
      <w:r w:rsidR="00B60D6B">
        <w:rPr>
          <w:color w:val="00B050"/>
          <w:sz w:val="24"/>
          <w:szCs w:val="24"/>
        </w:rPr>
        <w:t xml:space="preserve">bisognerebbe </w:t>
      </w:r>
      <w:r w:rsidR="005D6681" w:rsidRPr="004B3725">
        <w:rPr>
          <w:color w:val="00B050"/>
          <w:sz w:val="24"/>
          <w:szCs w:val="24"/>
        </w:rPr>
        <w:t>stare attenti</w:t>
      </w:r>
      <w:r w:rsidR="00FA7F3C" w:rsidRPr="004B3725">
        <w:rPr>
          <w:color w:val="00B050"/>
          <w:sz w:val="24"/>
          <w:szCs w:val="24"/>
        </w:rPr>
        <w:t xml:space="preserve">, </w:t>
      </w:r>
      <w:r w:rsidR="00B60D6B">
        <w:rPr>
          <w:color w:val="00B050"/>
          <w:sz w:val="24"/>
          <w:szCs w:val="24"/>
        </w:rPr>
        <w:t xml:space="preserve">perché </w:t>
      </w:r>
      <w:r w:rsidR="00FA7F3C" w:rsidRPr="004B3725">
        <w:rPr>
          <w:color w:val="00B050"/>
          <w:sz w:val="24"/>
          <w:szCs w:val="24"/>
        </w:rPr>
        <w:t>co</w:t>
      </w:r>
      <w:r w:rsidR="00FA7F3C" w:rsidRPr="004B3725">
        <w:rPr>
          <w:color w:val="00B050"/>
          <w:sz w:val="24"/>
          <w:szCs w:val="24"/>
        </w:rPr>
        <w:t>n un prompt del genera si rischia di avere delle descrizioni molto ripetitive e in mancanza di ulteriore contesto o rischiano di essere anche ridondanti</w:t>
      </w:r>
      <w:r w:rsidR="004B3725" w:rsidRPr="004B3725">
        <w:rPr>
          <w:color w:val="00B050"/>
          <w:sz w:val="24"/>
          <w:szCs w:val="24"/>
        </w:rPr>
        <w:t>.</w:t>
      </w:r>
    </w:p>
    <w:p w14:paraId="4C6A8D13" w14:textId="77777777" w:rsidR="001B3618" w:rsidRDefault="001B361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00009F" w14:textId="631C36AE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>ESERCIZIO - ANTI PROMPT INJECTION</w:t>
      </w:r>
    </w:p>
    <w:p w14:paraId="000000A0" w14:textId="77777777" w:rsidR="00D21A24" w:rsidRDefault="00D21A24">
      <w:pPr>
        <w:rPr>
          <w:sz w:val="24"/>
          <w:szCs w:val="24"/>
        </w:rPr>
      </w:pPr>
    </w:p>
    <w:p w14:paraId="000000A1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Completa esercizio nel file G4E1_Anti_prompt_injection.py</w:t>
      </w:r>
    </w:p>
    <w:p w14:paraId="000000A2" w14:textId="77777777" w:rsidR="00D21A24" w:rsidRDefault="00D21A24">
      <w:pPr>
        <w:rPr>
          <w:sz w:val="24"/>
          <w:szCs w:val="24"/>
        </w:rPr>
      </w:pPr>
    </w:p>
    <w:p w14:paraId="000000A3" w14:textId="77777777" w:rsidR="00D21A24" w:rsidRDefault="00D21A24">
      <w:pPr>
        <w:rPr>
          <w:sz w:val="24"/>
          <w:szCs w:val="24"/>
        </w:rPr>
      </w:pPr>
    </w:p>
    <w:p w14:paraId="000000A4" w14:textId="77777777" w:rsidR="00D21A24" w:rsidRDefault="00D21A24">
      <w:pPr>
        <w:rPr>
          <w:sz w:val="24"/>
          <w:szCs w:val="24"/>
        </w:rPr>
      </w:pPr>
    </w:p>
    <w:p w14:paraId="1F513641" w14:textId="77777777" w:rsidR="004B3725" w:rsidRDefault="004B372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0000A5" w14:textId="6A93C3E0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lastRenderedPageBreak/>
        <w:t>ESERCIZIO - STIMA DEL COSTO TOKEN-PER-TOKEN</w:t>
      </w:r>
    </w:p>
    <w:p w14:paraId="000000A6" w14:textId="77777777" w:rsidR="00D21A24" w:rsidRDefault="00D21A24">
      <w:pPr>
        <w:rPr>
          <w:sz w:val="24"/>
          <w:szCs w:val="24"/>
        </w:rPr>
      </w:pPr>
    </w:p>
    <w:p w14:paraId="000000A7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Scrivi breve programma per calcolare prezzo per token di un input di un modello selezionato.</w:t>
      </w:r>
    </w:p>
    <w:p w14:paraId="000000A8" w14:textId="77777777" w:rsidR="00D21A24" w:rsidRDefault="00D21A24">
      <w:pPr>
        <w:rPr>
          <w:sz w:val="24"/>
          <w:szCs w:val="24"/>
        </w:rPr>
      </w:pPr>
    </w:p>
    <w:p w14:paraId="000000A9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Pianifica brevemente la soluzione.</w:t>
      </w:r>
    </w:p>
    <w:p w14:paraId="000000AA" w14:textId="77777777" w:rsidR="00D21A24" w:rsidRDefault="0068023C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Info </w:t>
      </w:r>
      <w:r>
        <w:rPr>
          <w:sz w:val="24"/>
          <w:szCs w:val="24"/>
        </w:rPr>
        <w:t>ufficiali e prezzi aggiornati:</w:t>
      </w:r>
      <w:r>
        <w:rPr>
          <w:sz w:val="24"/>
          <w:szCs w:val="24"/>
        </w:rPr>
        <w:br/>
      </w:r>
      <w:hyperlink r:id="rId6">
        <w:r w:rsidR="00D21A24">
          <w:rPr>
            <w:sz w:val="24"/>
            <w:szCs w:val="24"/>
            <w:u w:val="single"/>
          </w:rPr>
          <w:t>openai.com/api/pricing/</w:t>
        </w:r>
      </w:hyperlink>
    </w:p>
    <w:p w14:paraId="000000AB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Per il calcolo del numero dei token usa la libreria tiktoken.</w:t>
      </w:r>
    </w:p>
    <w:p w14:paraId="000000AC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Verificare numero dei token:</w:t>
      </w:r>
    </w:p>
    <w:p w14:paraId="000000AD" w14:textId="77777777" w:rsidR="00D21A24" w:rsidRDefault="00D21A24">
      <w:pPr>
        <w:rPr>
          <w:sz w:val="24"/>
          <w:szCs w:val="24"/>
          <w:u w:val="single"/>
        </w:rPr>
      </w:pPr>
      <w:hyperlink r:id="rId7">
        <w:r>
          <w:rPr>
            <w:sz w:val="24"/>
            <w:szCs w:val="24"/>
            <w:u w:val="single"/>
          </w:rPr>
          <w:t>https://platform.openai.com/tokenizer</w:t>
        </w:r>
      </w:hyperlink>
    </w:p>
    <w:p w14:paraId="000000AE" w14:textId="77777777" w:rsidR="00D21A24" w:rsidRDefault="0068023C">
      <w:pPr>
        <w:rPr>
          <w:sz w:val="24"/>
          <w:szCs w:val="24"/>
        </w:rPr>
      </w:pPr>
      <w:r>
        <w:rPr>
          <w:sz w:val="24"/>
          <w:szCs w:val="24"/>
        </w:rPr>
        <w:t>Usa GitHub pull request per consegnare il programma.</w:t>
      </w:r>
    </w:p>
    <w:p w14:paraId="000000AF" w14:textId="77777777" w:rsidR="00D21A24" w:rsidRDefault="00D21A24">
      <w:pPr>
        <w:rPr>
          <w:sz w:val="24"/>
          <w:szCs w:val="24"/>
        </w:rPr>
      </w:pPr>
    </w:p>
    <w:p w14:paraId="000000B0" w14:textId="77777777" w:rsidR="00D21A24" w:rsidRDefault="00D21A24">
      <w:pPr>
        <w:rPr>
          <w:sz w:val="24"/>
          <w:szCs w:val="24"/>
        </w:rPr>
      </w:pPr>
    </w:p>
    <w:p w14:paraId="000000B1" w14:textId="77777777" w:rsidR="00D21A24" w:rsidRDefault="00D21A24">
      <w:pPr>
        <w:rPr>
          <w:sz w:val="24"/>
          <w:szCs w:val="24"/>
        </w:rPr>
      </w:pPr>
    </w:p>
    <w:p w14:paraId="000000B2" w14:textId="77777777" w:rsidR="00D21A24" w:rsidRDefault="00D21A24">
      <w:pPr>
        <w:rPr>
          <w:sz w:val="24"/>
          <w:szCs w:val="24"/>
        </w:rPr>
      </w:pPr>
    </w:p>
    <w:p w14:paraId="000000B3" w14:textId="77777777" w:rsidR="00D21A24" w:rsidRDefault="00D21A24">
      <w:pPr>
        <w:rPr>
          <w:sz w:val="24"/>
          <w:szCs w:val="24"/>
        </w:rPr>
      </w:pPr>
    </w:p>
    <w:p w14:paraId="000000B4" w14:textId="77777777" w:rsidR="00D21A24" w:rsidRDefault="00D21A24">
      <w:pPr>
        <w:rPr>
          <w:sz w:val="24"/>
          <w:szCs w:val="24"/>
        </w:rPr>
      </w:pPr>
    </w:p>
    <w:p w14:paraId="000000B5" w14:textId="77777777" w:rsidR="00D21A24" w:rsidRDefault="00D21A24">
      <w:pPr>
        <w:rPr>
          <w:sz w:val="24"/>
          <w:szCs w:val="24"/>
        </w:rPr>
      </w:pPr>
    </w:p>
    <w:sectPr w:rsidR="00D21A2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altName w:val="Arial"/>
    <w:panose1 w:val="020B0604020202020204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FD3D1B"/>
    <w:multiLevelType w:val="hybridMultilevel"/>
    <w:tmpl w:val="EDA2F4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87F5F"/>
    <w:multiLevelType w:val="hybridMultilevel"/>
    <w:tmpl w:val="FB7C75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BA33AA"/>
    <w:multiLevelType w:val="hybridMultilevel"/>
    <w:tmpl w:val="0EDA428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B48DE"/>
    <w:multiLevelType w:val="multilevel"/>
    <w:tmpl w:val="5664B3C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4" w15:restartNumberingAfterBreak="0">
    <w:nsid w:val="64560D2E"/>
    <w:multiLevelType w:val="multilevel"/>
    <w:tmpl w:val="9A82FE5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64C353D9"/>
    <w:multiLevelType w:val="hybridMultilevel"/>
    <w:tmpl w:val="48A43D6E"/>
    <w:lvl w:ilvl="0" w:tplc="04100015">
      <w:start w:val="1"/>
      <w:numFmt w:val="upperLetter"/>
      <w:lvlText w:val="%1."/>
      <w:lvlJc w:val="left"/>
      <w:pPr>
        <w:ind w:left="3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00" w:hanging="360"/>
      </w:pPr>
    </w:lvl>
    <w:lvl w:ilvl="2" w:tplc="0410001B" w:tentative="1">
      <w:start w:val="1"/>
      <w:numFmt w:val="lowerRoman"/>
      <w:lvlText w:val="%3."/>
      <w:lvlJc w:val="right"/>
      <w:pPr>
        <w:ind w:left="1820" w:hanging="180"/>
      </w:pPr>
    </w:lvl>
    <w:lvl w:ilvl="3" w:tplc="0410000F" w:tentative="1">
      <w:start w:val="1"/>
      <w:numFmt w:val="decimal"/>
      <w:lvlText w:val="%4."/>
      <w:lvlJc w:val="left"/>
      <w:pPr>
        <w:ind w:left="2540" w:hanging="360"/>
      </w:pPr>
    </w:lvl>
    <w:lvl w:ilvl="4" w:tplc="04100019" w:tentative="1">
      <w:start w:val="1"/>
      <w:numFmt w:val="lowerLetter"/>
      <w:lvlText w:val="%5."/>
      <w:lvlJc w:val="left"/>
      <w:pPr>
        <w:ind w:left="3260" w:hanging="360"/>
      </w:pPr>
    </w:lvl>
    <w:lvl w:ilvl="5" w:tplc="0410001B" w:tentative="1">
      <w:start w:val="1"/>
      <w:numFmt w:val="lowerRoman"/>
      <w:lvlText w:val="%6."/>
      <w:lvlJc w:val="right"/>
      <w:pPr>
        <w:ind w:left="3980" w:hanging="180"/>
      </w:pPr>
    </w:lvl>
    <w:lvl w:ilvl="6" w:tplc="0410000F" w:tentative="1">
      <w:start w:val="1"/>
      <w:numFmt w:val="decimal"/>
      <w:lvlText w:val="%7."/>
      <w:lvlJc w:val="left"/>
      <w:pPr>
        <w:ind w:left="4700" w:hanging="360"/>
      </w:pPr>
    </w:lvl>
    <w:lvl w:ilvl="7" w:tplc="04100019" w:tentative="1">
      <w:start w:val="1"/>
      <w:numFmt w:val="lowerLetter"/>
      <w:lvlText w:val="%8."/>
      <w:lvlJc w:val="left"/>
      <w:pPr>
        <w:ind w:left="5420" w:hanging="360"/>
      </w:pPr>
    </w:lvl>
    <w:lvl w:ilvl="8" w:tplc="0410001B" w:tentative="1">
      <w:start w:val="1"/>
      <w:numFmt w:val="lowerRoman"/>
      <w:lvlText w:val="%9."/>
      <w:lvlJc w:val="right"/>
      <w:pPr>
        <w:ind w:left="6140" w:hanging="180"/>
      </w:pPr>
    </w:lvl>
  </w:abstractNum>
  <w:abstractNum w:abstractNumId="6" w15:restartNumberingAfterBreak="0">
    <w:nsid w:val="7A560215"/>
    <w:multiLevelType w:val="multilevel"/>
    <w:tmpl w:val="FEB4F18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 w16cid:durableId="895942717">
    <w:abstractNumId w:val="3"/>
  </w:num>
  <w:num w:numId="2" w16cid:durableId="2089184525">
    <w:abstractNumId w:val="4"/>
  </w:num>
  <w:num w:numId="3" w16cid:durableId="1043334733">
    <w:abstractNumId w:val="6"/>
  </w:num>
  <w:num w:numId="4" w16cid:durableId="1761177708">
    <w:abstractNumId w:val="1"/>
  </w:num>
  <w:num w:numId="5" w16cid:durableId="979454367">
    <w:abstractNumId w:val="0"/>
  </w:num>
  <w:num w:numId="6" w16cid:durableId="709300815">
    <w:abstractNumId w:val="5"/>
  </w:num>
  <w:num w:numId="7" w16cid:durableId="5609487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1A24"/>
    <w:rsid w:val="000071AB"/>
    <w:rsid w:val="00024805"/>
    <w:rsid w:val="000277FC"/>
    <w:rsid w:val="00054BA7"/>
    <w:rsid w:val="00080FE6"/>
    <w:rsid w:val="000A72A8"/>
    <w:rsid w:val="000B50A3"/>
    <w:rsid w:val="00126AD1"/>
    <w:rsid w:val="00127CB8"/>
    <w:rsid w:val="001650D6"/>
    <w:rsid w:val="00177F9A"/>
    <w:rsid w:val="00191237"/>
    <w:rsid w:val="001A425A"/>
    <w:rsid w:val="001B3618"/>
    <w:rsid w:val="001B5B1F"/>
    <w:rsid w:val="001E1E28"/>
    <w:rsid w:val="00255D7D"/>
    <w:rsid w:val="00265BAB"/>
    <w:rsid w:val="00273CF7"/>
    <w:rsid w:val="00296656"/>
    <w:rsid w:val="002B25FB"/>
    <w:rsid w:val="002B4A28"/>
    <w:rsid w:val="002E226E"/>
    <w:rsid w:val="002F0465"/>
    <w:rsid w:val="0031295B"/>
    <w:rsid w:val="0034258F"/>
    <w:rsid w:val="00346E2E"/>
    <w:rsid w:val="00355CE5"/>
    <w:rsid w:val="003615C5"/>
    <w:rsid w:val="00374FE9"/>
    <w:rsid w:val="00385F9A"/>
    <w:rsid w:val="003A53BA"/>
    <w:rsid w:val="003B0988"/>
    <w:rsid w:val="003C073F"/>
    <w:rsid w:val="003D40A0"/>
    <w:rsid w:val="003E31A8"/>
    <w:rsid w:val="00404B1F"/>
    <w:rsid w:val="004106BA"/>
    <w:rsid w:val="00427F94"/>
    <w:rsid w:val="004A2458"/>
    <w:rsid w:val="004B3725"/>
    <w:rsid w:val="004D6FE7"/>
    <w:rsid w:val="00531EC3"/>
    <w:rsid w:val="00570B83"/>
    <w:rsid w:val="00581448"/>
    <w:rsid w:val="005B133B"/>
    <w:rsid w:val="005D6681"/>
    <w:rsid w:val="005D7377"/>
    <w:rsid w:val="00672C1B"/>
    <w:rsid w:val="0068023C"/>
    <w:rsid w:val="00684F8A"/>
    <w:rsid w:val="006C1C69"/>
    <w:rsid w:val="006C7C14"/>
    <w:rsid w:val="006E4EA2"/>
    <w:rsid w:val="006F64C1"/>
    <w:rsid w:val="00775D35"/>
    <w:rsid w:val="007B497E"/>
    <w:rsid w:val="007C788D"/>
    <w:rsid w:val="007E0C37"/>
    <w:rsid w:val="007F180E"/>
    <w:rsid w:val="008569E7"/>
    <w:rsid w:val="00883F45"/>
    <w:rsid w:val="00896CAA"/>
    <w:rsid w:val="008F3673"/>
    <w:rsid w:val="00904DAF"/>
    <w:rsid w:val="009358EA"/>
    <w:rsid w:val="00937413"/>
    <w:rsid w:val="009639BE"/>
    <w:rsid w:val="00986511"/>
    <w:rsid w:val="00991045"/>
    <w:rsid w:val="009E64E9"/>
    <w:rsid w:val="00A32C4F"/>
    <w:rsid w:val="00A40157"/>
    <w:rsid w:val="00A426AD"/>
    <w:rsid w:val="00A9444C"/>
    <w:rsid w:val="00AA3CCA"/>
    <w:rsid w:val="00AC142B"/>
    <w:rsid w:val="00AC42CB"/>
    <w:rsid w:val="00AD03E1"/>
    <w:rsid w:val="00B01CBA"/>
    <w:rsid w:val="00B12EDC"/>
    <w:rsid w:val="00B425B5"/>
    <w:rsid w:val="00B60D6B"/>
    <w:rsid w:val="00B97806"/>
    <w:rsid w:val="00BF2471"/>
    <w:rsid w:val="00C5167D"/>
    <w:rsid w:val="00C55678"/>
    <w:rsid w:val="00C667B3"/>
    <w:rsid w:val="00C865D0"/>
    <w:rsid w:val="00C87AC4"/>
    <w:rsid w:val="00C959C1"/>
    <w:rsid w:val="00CC517D"/>
    <w:rsid w:val="00CD51BF"/>
    <w:rsid w:val="00CE013E"/>
    <w:rsid w:val="00D17EA0"/>
    <w:rsid w:val="00D21A24"/>
    <w:rsid w:val="00D34C13"/>
    <w:rsid w:val="00D74997"/>
    <w:rsid w:val="00D81190"/>
    <w:rsid w:val="00DC00F4"/>
    <w:rsid w:val="00E013CD"/>
    <w:rsid w:val="00EB1FBE"/>
    <w:rsid w:val="00EF0F52"/>
    <w:rsid w:val="00EF112A"/>
    <w:rsid w:val="00F02355"/>
    <w:rsid w:val="00F24BB1"/>
    <w:rsid w:val="00FA7F3C"/>
    <w:rsid w:val="00FB289C"/>
    <w:rsid w:val="00FB5781"/>
    <w:rsid w:val="00FC2939"/>
    <w:rsid w:val="00FC3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19E8D"/>
  <w15:docId w15:val="{3F4241C3-4D0C-4AA0-B54B-6857C6E03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it" w:eastAsia="it-IT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9358EA"/>
    <w:pPr>
      <w:spacing w:line="240" w:lineRule="auto"/>
    </w:pPr>
  </w:style>
  <w:style w:type="paragraph" w:styleId="ListParagraph">
    <w:name w:val="List Paragraph"/>
    <w:qFormat/>
    <w:rsid w:val="00CC517D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it-IT"/>
    </w:rPr>
  </w:style>
  <w:style w:type="paragraph" w:styleId="Quote">
    <w:name w:val="Quote"/>
    <w:basedOn w:val="BodyText"/>
    <w:next w:val="BodyText"/>
    <w:link w:val="QuoteChar"/>
    <w:qFormat/>
    <w:rsid w:val="00896CAA"/>
    <w:pPr>
      <w:spacing w:before="100" w:after="100" w:line="240" w:lineRule="auto"/>
      <w:ind w:left="480" w:right="480"/>
    </w:pPr>
    <w:rPr>
      <w:rFonts w:asciiTheme="minorHAnsi" w:eastAsiaTheme="minorHAnsi" w:hAnsiTheme="minorHAnsi" w:cstheme="minorBidi"/>
      <w:sz w:val="24"/>
      <w:szCs w:val="24"/>
      <w:lang w:val="it-IT"/>
    </w:rPr>
  </w:style>
  <w:style w:type="character" w:customStyle="1" w:styleId="QuoteChar">
    <w:name w:val="Quote Char"/>
    <w:basedOn w:val="DefaultParagraphFont"/>
    <w:link w:val="Quote"/>
    <w:rsid w:val="00896CAA"/>
    <w:rPr>
      <w:rFonts w:asciiTheme="minorHAnsi" w:eastAsiaTheme="minorHAnsi" w:hAnsiTheme="minorHAnsi" w:cstheme="minorBidi"/>
      <w:sz w:val="24"/>
      <w:szCs w:val="24"/>
      <w:lang w:val="it-IT"/>
    </w:rPr>
  </w:style>
  <w:style w:type="paragraph" w:styleId="BodyText">
    <w:name w:val="Body Text"/>
    <w:basedOn w:val="Normal"/>
    <w:link w:val="BodyTextChar"/>
    <w:uiPriority w:val="99"/>
    <w:semiHidden/>
    <w:unhideWhenUsed/>
    <w:rsid w:val="00896CA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6CAA"/>
  </w:style>
  <w:style w:type="paragraph" w:customStyle="1" w:styleId="SourceCode">
    <w:name w:val="Source Code"/>
    <w:basedOn w:val="BodyText"/>
    <w:qFormat/>
    <w:rsid w:val="00273CF7"/>
    <w:pPr>
      <w:shd w:val="clear" w:color="auto" w:fill="D9D9D9"/>
      <w:spacing w:before="180" w:after="180" w:line="240" w:lineRule="auto"/>
      <w:contextualSpacing/>
    </w:pPr>
    <w:rPr>
      <w:rFonts w:ascii="Consolas" w:eastAsiaTheme="minorHAnsi" w:hAnsi="Consolas" w:cstheme="minorBidi"/>
      <w:lang w:val="it-IT"/>
    </w:rPr>
  </w:style>
  <w:style w:type="paragraph" w:customStyle="1" w:styleId="SourceCodeLanguage">
    <w:name w:val="Source Code Language"/>
    <w:basedOn w:val="BodyText"/>
    <w:next w:val="SourceCode"/>
    <w:qFormat/>
    <w:rsid w:val="00273CF7"/>
    <w:pPr>
      <w:spacing w:after="0" w:line="240" w:lineRule="auto"/>
    </w:pPr>
    <w:rPr>
      <w:rFonts w:ascii="Consolas" w:eastAsiaTheme="minorHAnsi" w:hAnsi="Consolas" w:cstheme="minorBidi"/>
      <w:color w:val="D99594"/>
      <w:sz w:val="24"/>
      <w:szCs w:val="24"/>
      <w:lang w:val="it-IT"/>
    </w:rPr>
  </w:style>
  <w:style w:type="character" w:styleId="Hyperlink">
    <w:name w:val="Hyperlink"/>
    <w:basedOn w:val="DefaultParagraphFont"/>
    <w:uiPriority w:val="99"/>
    <w:unhideWhenUsed/>
    <w:rsid w:val="001650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50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latform.openai.com/tokeniz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ai.com/api/pricing/" TargetMode="External"/><Relationship Id="rId5" Type="http://schemas.openxmlformats.org/officeDocument/2006/relationships/hyperlink" Target="https://chatgpt.com/share/68540ea5-7f08-8008-8846-a9bb33a02603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2</TotalTime>
  <Pages>16</Pages>
  <Words>2374</Words>
  <Characters>1353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Y</Company>
  <LinksUpToDate>false</LinksUpToDate>
  <CharactersWithSpaces>1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a Pitzus</cp:lastModifiedBy>
  <cp:revision>107</cp:revision>
  <dcterms:created xsi:type="dcterms:W3CDTF">2025-06-19T08:28:00Z</dcterms:created>
  <dcterms:modified xsi:type="dcterms:W3CDTF">2025-06-20T12:16:00Z</dcterms:modified>
</cp:coreProperties>
</file>